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4F3A0" w14:textId="20AB85A0" w:rsidR="00AF1187" w:rsidRPr="006B7D27" w:rsidRDefault="00AF1187" w:rsidP="006B7D27">
      <w:pPr>
        <w:pStyle w:val="AgendaSubheading1"/>
        <w:ind w:left="2268" w:hanging="2268"/>
        <w:rPr>
          <w:b w:val="0"/>
          <w:color w:val="auto"/>
        </w:rPr>
      </w:pPr>
      <w:bookmarkStart w:id="0" w:name="PART_A_-_PRELIMINARY_BUSINESS"/>
      <w:bookmarkEnd w:id="0"/>
      <w:r w:rsidRPr="00460E77">
        <w:t>Members present:</w:t>
      </w:r>
      <w:r w:rsidR="006B7D27">
        <w:t xml:space="preserve"> </w:t>
      </w:r>
      <w:r w:rsidR="006B7D27">
        <w:tab/>
      </w:r>
      <w:r w:rsidR="006B7D27" w:rsidRPr="006B7D27">
        <w:rPr>
          <w:b w:val="0"/>
          <w:color w:val="auto"/>
        </w:rPr>
        <w:t>Name, Title</w:t>
      </w:r>
    </w:p>
    <w:p w14:paraId="1EFC42BE" w14:textId="4F192680" w:rsidR="00825B46" w:rsidRPr="006B7D27" w:rsidRDefault="00825B46" w:rsidP="006B7D27">
      <w:pPr>
        <w:pStyle w:val="AgendaSubheading1"/>
        <w:ind w:left="2268" w:hanging="2268"/>
        <w:rPr>
          <w:b w:val="0"/>
          <w:color w:val="auto"/>
        </w:rPr>
      </w:pPr>
      <w:r w:rsidRPr="0063767F">
        <w:t xml:space="preserve">In </w:t>
      </w:r>
      <w:r w:rsidR="0063767F" w:rsidRPr="00C32B78">
        <w:t>attendance:</w:t>
      </w:r>
      <w:r w:rsidR="006B7D27">
        <w:tab/>
      </w:r>
      <w:r w:rsidR="006B7D27" w:rsidRPr="006B7D27">
        <w:rPr>
          <w:b w:val="0"/>
          <w:color w:val="auto"/>
        </w:rPr>
        <w:t>Name, Title</w:t>
      </w:r>
    </w:p>
    <w:p w14:paraId="2D93B0EC" w14:textId="77777777" w:rsidR="0063767F" w:rsidRPr="0063767F" w:rsidRDefault="0063767F" w:rsidP="00D46D79">
      <w:pPr>
        <w:pStyle w:val="Agendaattendance"/>
      </w:pPr>
    </w:p>
    <w:p w14:paraId="2256E0F7" w14:textId="18D04C9F" w:rsidR="003F6E04" w:rsidRPr="00C32B78" w:rsidRDefault="00A74E32" w:rsidP="00C32B78">
      <w:pPr>
        <w:pStyle w:val="Heading2"/>
      </w:pPr>
      <w:r w:rsidRPr="00C32B78">
        <w:t>PRELIMINARY BUSINESS</w:t>
      </w:r>
    </w:p>
    <w:p w14:paraId="67E92E96" w14:textId="5AAF5B50" w:rsidR="00835822" w:rsidRPr="00C32B78" w:rsidRDefault="00113F86" w:rsidP="00B71784">
      <w:pPr>
        <w:pStyle w:val="Heading3"/>
      </w:pPr>
      <w:bookmarkStart w:id="1" w:name="A1_Apologies_and_Welcomes"/>
      <w:bookmarkEnd w:id="1"/>
      <w:r>
        <w:t>Acknowledgement of</w:t>
      </w:r>
      <w:r w:rsidR="00835822" w:rsidRPr="00C32B78">
        <w:t xml:space="preserve"> Country</w:t>
      </w:r>
    </w:p>
    <w:p w14:paraId="3A84FFD6" w14:textId="345C3F8B" w:rsidR="001646BF" w:rsidRDefault="00A74E32" w:rsidP="00B71784">
      <w:pPr>
        <w:pStyle w:val="Heading3"/>
      </w:pPr>
      <w:r w:rsidRPr="006A1DCE">
        <w:t>Apologies</w:t>
      </w:r>
      <w:bookmarkStart w:id="2" w:name="A2_Declarations_of_Interest"/>
      <w:bookmarkEnd w:id="2"/>
    </w:p>
    <w:p w14:paraId="36F90638" w14:textId="319C2A8E" w:rsidR="0094754F" w:rsidRPr="00C32B78" w:rsidRDefault="0094754F" w:rsidP="0032330F">
      <w:pPr>
        <w:pStyle w:val="BodyText"/>
      </w:pPr>
      <w:r>
        <w:t xml:space="preserve">Apologies were received from </w:t>
      </w:r>
    </w:p>
    <w:p w14:paraId="20CF9CBF" w14:textId="77777777" w:rsidR="001E01BC" w:rsidRDefault="001E01BC" w:rsidP="00B71784">
      <w:pPr>
        <w:pStyle w:val="Heading3"/>
      </w:pPr>
      <w:r>
        <w:t>Previous Meetings</w:t>
      </w:r>
    </w:p>
    <w:p w14:paraId="57BD1EA2" w14:textId="3FB7EF3C" w:rsidR="001E01BC" w:rsidRDefault="001E01BC" w:rsidP="00B71784">
      <w:pPr>
        <w:pStyle w:val="Heading4"/>
      </w:pPr>
      <w:r>
        <w:t xml:space="preserve">Draft Minutes of the meeting held </w:t>
      </w:r>
      <w:r w:rsidRPr="00227D73">
        <w:rPr>
          <w:highlight w:val="yellow"/>
        </w:rPr>
        <w:t>X Month YYYY</w:t>
      </w:r>
    </w:p>
    <w:p w14:paraId="0D4CFF20" w14:textId="77777777" w:rsidR="001E01BC" w:rsidRPr="009C13CA" w:rsidRDefault="001E01BC" w:rsidP="00B71784">
      <w:pPr>
        <w:pStyle w:val="Agendaresolutionheading"/>
      </w:pPr>
      <w:r w:rsidRPr="009C13CA">
        <w:t>Draft resolution:</w:t>
      </w:r>
    </w:p>
    <w:p w14:paraId="45B60D90" w14:textId="77777777" w:rsidR="0094438A" w:rsidRDefault="0094438A" w:rsidP="00B71784">
      <w:pPr>
        <w:pStyle w:val="Agendaresolutionbody"/>
      </w:pPr>
      <w:r w:rsidRPr="00C93A7C">
        <w:rPr>
          <w:b/>
          <w:highlight w:val="yellow"/>
        </w:rPr>
        <w:t>[Committee]</w:t>
      </w:r>
      <w:r>
        <w:rPr>
          <w:b/>
        </w:rPr>
        <w:t xml:space="preserve"> </w:t>
      </w:r>
      <w:r w:rsidRPr="005C012F">
        <w:rPr>
          <w:b/>
        </w:rPr>
        <w:t>agree</w:t>
      </w:r>
      <w:r>
        <w:rPr>
          <w:b/>
        </w:rPr>
        <w:t>s</w:t>
      </w:r>
      <w:r>
        <w:t xml:space="preserve"> that the Draft Minutes of the meeting held </w:t>
      </w:r>
      <w:r w:rsidRPr="00790203">
        <w:rPr>
          <w:highlight w:val="yellow"/>
        </w:rPr>
        <w:t>X Month YYYY</w:t>
      </w:r>
      <w:r>
        <w:t xml:space="preserve"> be signed by the Chair as a true and accurate record of the meeting.</w:t>
      </w:r>
    </w:p>
    <w:p w14:paraId="1686B3E4" w14:textId="77777777" w:rsidR="001E01BC" w:rsidRPr="00510BDD" w:rsidRDefault="001E01BC" w:rsidP="00B71784">
      <w:pPr>
        <w:pStyle w:val="Heading4"/>
        <w:rPr>
          <w:bCs/>
        </w:rPr>
      </w:pPr>
      <w:r w:rsidRPr="00827771">
        <w:t>Business Arising</w:t>
      </w:r>
    </w:p>
    <w:p w14:paraId="48B00094" w14:textId="77777777" w:rsidR="001E01BC" w:rsidRDefault="001E01BC" w:rsidP="00B71784">
      <w:pPr>
        <w:pStyle w:val="Heading4"/>
      </w:pPr>
      <w:r>
        <w:t xml:space="preserve">Action Items </w:t>
      </w:r>
    </w:p>
    <w:p w14:paraId="0D9E353C" w14:textId="21E64E1A" w:rsidR="00FD44D1" w:rsidRDefault="00FD44D1" w:rsidP="00B71784">
      <w:pPr>
        <w:pStyle w:val="Heading3"/>
      </w:pPr>
      <w:r>
        <w:t>Declarations of Interest</w:t>
      </w:r>
    </w:p>
    <w:p w14:paraId="4D2E4A20" w14:textId="491D8C5A" w:rsidR="009D3040" w:rsidRPr="00C32B78" w:rsidRDefault="009D3040" w:rsidP="00B71784">
      <w:pPr>
        <w:pStyle w:val="Heading3"/>
      </w:pPr>
      <w:r w:rsidRPr="009D3040">
        <w:t>Arrangement of Agenda</w:t>
      </w:r>
    </w:p>
    <w:p w14:paraId="03DE9841" w14:textId="4356B4D5" w:rsidR="009D3040" w:rsidRPr="00C32B78" w:rsidRDefault="009D3040" w:rsidP="0032330F">
      <w:pPr>
        <w:pStyle w:val="BodyText"/>
      </w:pPr>
      <w:r w:rsidRPr="009D3040">
        <w:t>The agenda was discussed in the order presented.</w:t>
      </w:r>
    </w:p>
    <w:p w14:paraId="0D8394F0" w14:textId="77777777" w:rsidR="009D3040" w:rsidRPr="00C32B78" w:rsidRDefault="009D3040" w:rsidP="00C32B78">
      <w:r w:rsidRPr="00460E77">
        <w:t>{Or example}</w:t>
      </w:r>
      <w:r w:rsidRPr="00C32B78">
        <w:t> </w:t>
      </w:r>
    </w:p>
    <w:p w14:paraId="0BF56BD2" w14:textId="70642CD0" w:rsidR="009D3040" w:rsidRPr="00C32B78" w:rsidRDefault="009D3040" w:rsidP="0032330F">
      <w:pPr>
        <w:pStyle w:val="BodyText"/>
      </w:pPr>
      <w:r w:rsidRPr="00460E77">
        <w:t>Agenda item C1 was discussed prior to B1.  The remainder of the agenda was discussed in the order presented.</w:t>
      </w:r>
    </w:p>
    <w:p w14:paraId="4F706F8E" w14:textId="0A1825AB" w:rsidR="001E1643" w:rsidRPr="00C32B78" w:rsidRDefault="001E1643" w:rsidP="00C32B78">
      <w:pPr>
        <w:pStyle w:val="Heading2"/>
      </w:pPr>
      <w:r w:rsidRPr="00C32B78">
        <w:t>GENERAL BUSINESS</w:t>
      </w:r>
    </w:p>
    <w:p w14:paraId="4AB7143E" w14:textId="2C82B98E" w:rsidR="00747FF5" w:rsidRPr="00C32B78" w:rsidRDefault="003A25F4" w:rsidP="00B71784">
      <w:pPr>
        <w:pStyle w:val="Heading3"/>
      </w:pPr>
      <w:r w:rsidRPr="004C4BAA">
        <w:t xml:space="preserve">Report from </w:t>
      </w:r>
      <w:r w:rsidRPr="00C32B78">
        <w:t xml:space="preserve">the Chair, </w:t>
      </w:r>
      <w:r w:rsidR="00E61EB0">
        <w:t>[Committee]</w:t>
      </w:r>
    </w:p>
    <w:p w14:paraId="48A78039" w14:textId="4A80DD3E" w:rsidR="00E61EB0" w:rsidRDefault="00285D0E" w:rsidP="0032330F">
      <w:pPr>
        <w:pStyle w:val="BodyText"/>
      </w:pPr>
      <w:r>
        <w:t xml:space="preserve">The report was taken as read.  </w:t>
      </w:r>
      <w:r w:rsidR="00E61EB0">
        <w:t>The Chair highlighted:</w:t>
      </w:r>
    </w:p>
    <w:p w14:paraId="42ABC53F" w14:textId="77777777" w:rsidR="00E61EB0" w:rsidRDefault="00E61EB0" w:rsidP="0032330F">
      <w:pPr>
        <w:pStyle w:val="Agendabullets"/>
      </w:pPr>
    </w:p>
    <w:p w14:paraId="657467D5" w14:textId="1F48D887" w:rsidR="00285D0E" w:rsidRPr="00C32B78" w:rsidRDefault="00285D0E" w:rsidP="0032330F">
      <w:pPr>
        <w:pStyle w:val="BodyText"/>
      </w:pPr>
      <w:r>
        <w:t xml:space="preserve">The </w:t>
      </w:r>
      <w:r w:rsidR="00E61EB0">
        <w:t>Committee</w:t>
      </w:r>
      <w:r w:rsidRPr="00C32B78">
        <w:t xml:space="preserve"> discussed:</w:t>
      </w:r>
    </w:p>
    <w:p w14:paraId="60E0AFCF" w14:textId="40549656" w:rsidR="00285D0E" w:rsidRPr="00C32B78" w:rsidRDefault="00285D0E" w:rsidP="0032330F">
      <w:pPr>
        <w:pStyle w:val="Agendabullets"/>
      </w:pPr>
      <w:r w:rsidRPr="00285D0E">
        <w:rPr>
          <w:highlight w:val="yellow"/>
        </w:rPr>
        <w:t>Minute any relevant discussion.</w:t>
      </w:r>
    </w:p>
    <w:p w14:paraId="0013DB70" w14:textId="1E04201B" w:rsidR="005C7608" w:rsidRPr="00C32B78" w:rsidRDefault="000144CD" w:rsidP="00B71784">
      <w:pPr>
        <w:pStyle w:val="Heading3"/>
      </w:pPr>
      <w:r>
        <w:t>Item</w:t>
      </w:r>
      <w:r w:rsidR="002307B0" w:rsidRPr="00C32B78">
        <w:t xml:space="preserve"> </w:t>
      </w:r>
      <w:r w:rsidR="006D3E3A">
        <w:t>(verbal)</w:t>
      </w:r>
    </w:p>
    <w:p w14:paraId="5886CECC" w14:textId="102CD6E1" w:rsidR="004D170A" w:rsidRPr="00C32B78" w:rsidRDefault="006D3E3A" w:rsidP="0032330F">
      <w:pPr>
        <w:pStyle w:val="BodyText"/>
      </w:pPr>
      <w:r>
        <w:t>[Jane Smith]</w:t>
      </w:r>
      <w:r w:rsidR="004D170A">
        <w:t xml:space="preserve"> informed the </w:t>
      </w:r>
      <w:r>
        <w:t>Committee</w:t>
      </w:r>
      <w:r w:rsidR="004D170A" w:rsidRPr="00C32B78">
        <w:t>:</w:t>
      </w:r>
    </w:p>
    <w:p w14:paraId="1D2A9A32" w14:textId="66B845F6" w:rsidR="006D3E3A" w:rsidRDefault="006D3E3A" w:rsidP="0032330F">
      <w:pPr>
        <w:pStyle w:val="Agendabullets"/>
        <w:rPr>
          <w:highlight w:val="yellow"/>
        </w:rPr>
      </w:pPr>
      <w:r w:rsidRPr="006D3E3A">
        <w:rPr>
          <w:highlight w:val="yellow"/>
        </w:rPr>
        <w:t xml:space="preserve">[minute </w:t>
      </w:r>
      <w:bookmarkStart w:id="3" w:name="_GoBack"/>
      <w:bookmarkEnd w:id="3"/>
      <w:r w:rsidRPr="006D3E3A">
        <w:rPr>
          <w:highlight w:val="yellow"/>
        </w:rPr>
        <w:t>highlights]</w:t>
      </w:r>
    </w:p>
    <w:p w14:paraId="0AB6A1E0" w14:textId="77777777" w:rsidR="006D3E3A" w:rsidRPr="006D3E3A" w:rsidRDefault="006D3E3A" w:rsidP="0032330F">
      <w:pPr>
        <w:pStyle w:val="Agendabullets"/>
        <w:rPr>
          <w:highlight w:val="yellow"/>
        </w:rPr>
      </w:pPr>
    </w:p>
    <w:p w14:paraId="0EF21139" w14:textId="570FDA39" w:rsidR="006D3E3A" w:rsidRDefault="006D3E3A" w:rsidP="0032330F">
      <w:pPr>
        <w:pStyle w:val="BodyText"/>
      </w:pPr>
      <w:r>
        <w:t>The Committee discussed:</w:t>
      </w:r>
    </w:p>
    <w:p w14:paraId="60394E03" w14:textId="77777777" w:rsidR="006D3E3A" w:rsidRPr="00C32B78" w:rsidRDefault="006D3E3A" w:rsidP="0032330F">
      <w:pPr>
        <w:pStyle w:val="Agendabullets"/>
      </w:pPr>
      <w:r w:rsidRPr="00285D0E">
        <w:rPr>
          <w:highlight w:val="yellow"/>
        </w:rPr>
        <w:t>Minute any relevant discussion.</w:t>
      </w:r>
    </w:p>
    <w:p w14:paraId="56E38AD8" w14:textId="77777777" w:rsidR="006D3E3A" w:rsidRDefault="006D3E3A" w:rsidP="0032330F">
      <w:pPr>
        <w:pStyle w:val="Agendabullets"/>
      </w:pPr>
    </w:p>
    <w:p w14:paraId="0FB7C08C" w14:textId="482A375C" w:rsidR="00ED60EF" w:rsidRDefault="00ED60EF" w:rsidP="0032330F">
      <w:pPr>
        <w:pStyle w:val="BodyText"/>
      </w:pPr>
      <w:r>
        <w:t xml:space="preserve">The Committee agreed </w:t>
      </w:r>
      <w:r w:rsidRPr="00ED60EF">
        <w:rPr>
          <w:highlight w:val="yellow"/>
        </w:rPr>
        <w:t>[insert outcome]</w:t>
      </w:r>
      <w:r>
        <w:t>.</w:t>
      </w:r>
    </w:p>
    <w:p w14:paraId="4614F23C" w14:textId="2D48D629" w:rsidR="00ED60EF" w:rsidRPr="0032330F" w:rsidRDefault="00ED60EF" w:rsidP="0032330F">
      <w:pPr>
        <w:pStyle w:val="Actionitem"/>
      </w:pPr>
      <w:r w:rsidRPr="0032330F">
        <w:rPr>
          <w:highlight w:val="yellow"/>
        </w:rPr>
        <w:t>Action: [Insert action]; Responsible: [Insert person responsible for action]; Due date: [Insert due date for action]</w:t>
      </w:r>
    </w:p>
    <w:p w14:paraId="3602DCF0" w14:textId="60A598C1" w:rsidR="00F64D09" w:rsidRPr="00C32B78" w:rsidRDefault="00731495" w:rsidP="00C32B78">
      <w:pPr>
        <w:pStyle w:val="Heading2"/>
      </w:pPr>
      <w:bookmarkStart w:id="4" w:name="A4_Confirmed_Minutes_of_Admissions_Commi"/>
      <w:bookmarkStart w:id="5" w:name="PART_B_–_REPORTS_AND_STANDING_ORDERS"/>
      <w:bookmarkStart w:id="6" w:name="B1_Report_from_Chair,_Admissions_Committ"/>
      <w:bookmarkStart w:id="7" w:name="B2_Provider_Evidence_Level_(verbal_repor"/>
      <w:bookmarkStart w:id="8" w:name="B3_English_Language_Proficiency_Equivale"/>
      <w:bookmarkStart w:id="9" w:name="B4_Cohort_Reporting_Framework_-_Session_"/>
      <w:bookmarkStart w:id="10" w:name="PART_C_–_BUSINESS"/>
      <w:bookmarkEnd w:id="4"/>
      <w:bookmarkEnd w:id="5"/>
      <w:bookmarkEnd w:id="6"/>
      <w:bookmarkEnd w:id="7"/>
      <w:bookmarkEnd w:id="8"/>
      <w:bookmarkEnd w:id="9"/>
      <w:bookmarkEnd w:id="10"/>
      <w:r w:rsidRPr="005E0CC0">
        <w:rPr>
          <w:highlight w:val="yellow"/>
        </w:rPr>
        <w:t>[</w:t>
      </w:r>
      <w:r w:rsidR="005E0CC0" w:rsidRPr="005E0CC0">
        <w:rPr>
          <w:highlight w:val="yellow"/>
        </w:rPr>
        <w:t>INSERT TITLE]</w:t>
      </w:r>
    </w:p>
    <w:p w14:paraId="5C2F6D04" w14:textId="29444D08" w:rsidR="0080333C" w:rsidRDefault="005E0CC0" w:rsidP="00B71784">
      <w:pPr>
        <w:pStyle w:val="Heading3"/>
      </w:pPr>
      <w:r>
        <w:t>Item</w:t>
      </w:r>
    </w:p>
    <w:p w14:paraId="45A21A42" w14:textId="77777777" w:rsidR="005E0CC0" w:rsidRDefault="005E0CC0" w:rsidP="0032330F">
      <w:pPr>
        <w:pStyle w:val="BodyText"/>
      </w:pPr>
      <w:r>
        <w:t>The report was taken as read.</w:t>
      </w:r>
    </w:p>
    <w:p w14:paraId="4951DB68" w14:textId="74E81A5A" w:rsidR="005E0CC0" w:rsidRDefault="005E0CC0" w:rsidP="0032330F">
      <w:pPr>
        <w:pStyle w:val="BodyText"/>
      </w:pPr>
      <w:r>
        <w:t>[Joe Blogs] highlighted the</w:t>
      </w:r>
      <w:r w:rsidR="009017B5">
        <w:t xml:space="preserve"> following:</w:t>
      </w:r>
    </w:p>
    <w:p w14:paraId="6B9F5694" w14:textId="77777777" w:rsidR="009017B5" w:rsidRPr="00C32B78" w:rsidRDefault="009017B5" w:rsidP="0032330F">
      <w:pPr>
        <w:pStyle w:val="Agendabullets"/>
      </w:pPr>
    </w:p>
    <w:p w14:paraId="2D592D6C" w14:textId="0CD0CB37" w:rsidR="009017B5" w:rsidRDefault="009017B5" w:rsidP="0032330F">
      <w:pPr>
        <w:pStyle w:val="BodyText"/>
      </w:pPr>
      <w:r>
        <w:t>The Committee discussed:</w:t>
      </w:r>
    </w:p>
    <w:p w14:paraId="36DB7ADC" w14:textId="77777777" w:rsidR="009017B5" w:rsidRDefault="009017B5" w:rsidP="0032330F">
      <w:pPr>
        <w:pStyle w:val="Agendabullets"/>
      </w:pPr>
    </w:p>
    <w:p w14:paraId="0BAB258C" w14:textId="295B4455" w:rsidR="00C34508" w:rsidRPr="00C32B78" w:rsidRDefault="004D170A" w:rsidP="00B71784">
      <w:pPr>
        <w:pStyle w:val="Agendaresolutionheading"/>
      </w:pPr>
      <w:r>
        <w:t>It was resolved</w:t>
      </w:r>
      <w:r w:rsidR="00C34508" w:rsidRPr="00C32B78">
        <w:t>:</w:t>
      </w:r>
    </w:p>
    <w:p w14:paraId="3D9A199C" w14:textId="7A385564" w:rsidR="007747BB" w:rsidRDefault="009017B5" w:rsidP="00B71784">
      <w:pPr>
        <w:pStyle w:val="Agendaresolutionbody"/>
      </w:pPr>
      <w:r>
        <w:t>[Committee</w:t>
      </w:r>
      <w:r w:rsidR="00A820F1">
        <w:t xml:space="preserve">] </w:t>
      </w:r>
      <w:r w:rsidR="00411448" w:rsidRPr="00460E77">
        <w:t>recommend</w:t>
      </w:r>
      <w:r w:rsidR="00A820F1">
        <w:t xml:space="preserve">s </w:t>
      </w:r>
      <w:proofErr w:type="gramStart"/>
      <w:r w:rsidR="00A820F1">
        <w:t>…..</w:t>
      </w:r>
      <w:proofErr w:type="gramEnd"/>
    </w:p>
    <w:p w14:paraId="577B6D1F" w14:textId="77777777" w:rsidR="00A820F1" w:rsidRDefault="00A820F1" w:rsidP="00A820F1">
      <w:pPr>
        <w:pStyle w:val="Heading3"/>
      </w:pPr>
      <w:r>
        <w:t>Item</w:t>
      </w:r>
    </w:p>
    <w:p w14:paraId="35162FA1" w14:textId="77777777" w:rsidR="00A820F1" w:rsidRDefault="00A820F1" w:rsidP="0032330F">
      <w:pPr>
        <w:pStyle w:val="BodyText"/>
      </w:pPr>
      <w:r>
        <w:t>The report was taken as read.</w:t>
      </w:r>
    </w:p>
    <w:p w14:paraId="2F2E0683" w14:textId="77777777" w:rsidR="00A820F1" w:rsidRDefault="00A820F1" w:rsidP="0032330F">
      <w:pPr>
        <w:pStyle w:val="BodyText"/>
      </w:pPr>
      <w:r>
        <w:t>[Joe Blogs] highlighted the following:</w:t>
      </w:r>
    </w:p>
    <w:p w14:paraId="13BC8CF6" w14:textId="77777777" w:rsidR="00A820F1" w:rsidRPr="00C32B78" w:rsidRDefault="00A820F1" w:rsidP="0032330F">
      <w:pPr>
        <w:pStyle w:val="Agendabullets"/>
      </w:pPr>
    </w:p>
    <w:p w14:paraId="437863C7" w14:textId="77777777" w:rsidR="00A820F1" w:rsidRDefault="00A820F1" w:rsidP="0032330F">
      <w:pPr>
        <w:pStyle w:val="BodyText"/>
      </w:pPr>
      <w:r>
        <w:t>The Committee discussed:</w:t>
      </w:r>
    </w:p>
    <w:p w14:paraId="7C989BC9" w14:textId="77777777" w:rsidR="00A820F1" w:rsidRDefault="00A820F1" w:rsidP="0032330F">
      <w:pPr>
        <w:pStyle w:val="Agendabullets"/>
      </w:pPr>
    </w:p>
    <w:p w14:paraId="059D6DB4" w14:textId="77777777" w:rsidR="00A820F1" w:rsidRPr="00C32B78" w:rsidRDefault="00A820F1" w:rsidP="00A820F1">
      <w:pPr>
        <w:pStyle w:val="Agendaresolutionheading"/>
      </w:pPr>
      <w:r>
        <w:t>It was resolved</w:t>
      </w:r>
      <w:r w:rsidRPr="00C32B78">
        <w:t>:</w:t>
      </w:r>
    </w:p>
    <w:p w14:paraId="0386334A" w14:textId="77777777" w:rsidR="00A820F1" w:rsidRDefault="00A820F1" w:rsidP="00A820F1">
      <w:pPr>
        <w:pStyle w:val="Agendaresolutionbody"/>
      </w:pPr>
      <w:r>
        <w:t xml:space="preserve">[Committee] </w:t>
      </w:r>
      <w:r w:rsidRPr="00460E77">
        <w:t>recommend</w:t>
      </w:r>
      <w:r>
        <w:t xml:space="preserve">s </w:t>
      </w:r>
      <w:proofErr w:type="gramStart"/>
      <w:r>
        <w:t>…..</w:t>
      </w:r>
      <w:proofErr w:type="gramEnd"/>
    </w:p>
    <w:p w14:paraId="69A0EEA7" w14:textId="5E41EB7B" w:rsidR="00952FA1" w:rsidRPr="00C32B78" w:rsidRDefault="00952FA1" w:rsidP="00C32B78">
      <w:pPr>
        <w:pStyle w:val="Heading2"/>
      </w:pPr>
      <w:r>
        <w:t>CLOSING BUSINESS</w:t>
      </w:r>
    </w:p>
    <w:p w14:paraId="7E76E73C" w14:textId="2F2568B6" w:rsidR="00CA3FF8" w:rsidRDefault="00A74E32" w:rsidP="00B71784">
      <w:pPr>
        <w:pStyle w:val="Heading3"/>
      </w:pPr>
      <w:r>
        <w:t xml:space="preserve">Other Business </w:t>
      </w:r>
    </w:p>
    <w:p w14:paraId="5103D7E8" w14:textId="4959C993" w:rsidR="00A820F1" w:rsidRDefault="00A820F1" w:rsidP="0032330F">
      <w:pPr>
        <w:pStyle w:val="BodyText"/>
      </w:pPr>
      <w:r>
        <w:t>None</w:t>
      </w:r>
    </w:p>
    <w:p w14:paraId="4C57DA3A" w14:textId="17CCCF63" w:rsidR="00A820F1" w:rsidRDefault="00A820F1" w:rsidP="0032330F">
      <w:pPr>
        <w:pStyle w:val="BodyText"/>
      </w:pPr>
      <w:r>
        <w:t>Or</w:t>
      </w:r>
    </w:p>
    <w:p w14:paraId="60D0E451" w14:textId="16B5695A" w:rsidR="00A820F1" w:rsidRPr="00C32B78" w:rsidRDefault="00A820F1" w:rsidP="0032330F">
      <w:pPr>
        <w:pStyle w:val="BodyText"/>
      </w:pPr>
      <w:r>
        <w:t xml:space="preserve">The Committee discussed: </w:t>
      </w:r>
    </w:p>
    <w:p w14:paraId="4813FE9D" w14:textId="108972B2" w:rsidR="003F6E04" w:rsidRPr="00C32B78" w:rsidRDefault="00A74E32" w:rsidP="00B71784">
      <w:pPr>
        <w:pStyle w:val="Heading3"/>
      </w:pPr>
      <w:bookmarkStart w:id="11" w:name="D3_Reporting_to_Academic_Board"/>
      <w:bookmarkEnd w:id="11"/>
      <w:r w:rsidRPr="00C32B78">
        <w:t xml:space="preserve">Reporting </w:t>
      </w:r>
    </w:p>
    <w:p w14:paraId="37B432B7" w14:textId="0F5F1111" w:rsidR="003B4D30" w:rsidRPr="00C32B78" w:rsidRDefault="005C24FD" w:rsidP="0032330F">
      <w:pPr>
        <w:pStyle w:val="BodyText"/>
      </w:pPr>
      <w:r>
        <w:t>The following items were referred</w:t>
      </w:r>
      <w:r w:rsidR="00DC31BD" w:rsidRPr="00C32B78">
        <w:t xml:space="preserve"> to </w:t>
      </w:r>
      <w:r w:rsidR="005736CA">
        <w:t>[</w:t>
      </w:r>
      <w:r w:rsidR="00A62EE4" w:rsidRPr="005736CA">
        <w:rPr>
          <w:highlight w:val="yellow"/>
        </w:rPr>
        <w:t>XYZ</w:t>
      </w:r>
      <w:r w:rsidR="005736CA">
        <w:t>]</w:t>
      </w:r>
      <w:r w:rsidR="00A62EE4">
        <w:t xml:space="preserve"> Committee</w:t>
      </w:r>
    </w:p>
    <w:p w14:paraId="5A4771F4" w14:textId="0C2E9EAA" w:rsidR="00A76015" w:rsidRDefault="00A76015" w:rsidP="0032330F">
      <w:pPr>
        <w:pStyle w:val="Agendabullets"/>
      </w:pPr>
      <w:r>
        <w:t xml:space="preserve">Item </w:t>
      </w:r>
      <w:r w:rsidR="005736CA">
        <w:t>C1 – [Item]</w:t>
      </w:r>
    </w:p>
    <w:p w14:paraId="0F90FA37" w14:textId="1D9118FA" w:rsidR="00731D49" w:rsidRPr="00C32B78" w:rsidRDefault="00731D49" w:rsidP="0032330F">
      <w:pPr>
        <w:pStyle w:val="Agendabullets"/>
      </w:pPr>
      <w:r>
        <w:t>Item D</w:t>
      </w:r>
      <w:r w:rsidR="005736CA">
        <w:t>8 – [Item]</w:t>
      </w:r>
    </w:p>
    <w:p w14:paraId="727B87AB" w14:textId="13D55E56" w:rsidR="003F6E04" w:rsidRPr="00C32B78" w:rsidRDefault="00A74E32" w:rsidP="00B71784">
      <w:pPr>
        <w:pStyle w:val="Heading3"/>
      </w:pPr>
      <w:bookmarkStart w:id="12" w:name="D4_Next_Admissions_Committee_Meeting"/>
      <w:bookmarkEnd w:id="12"/>
      <w:r>
        <w:lastRenderedPageBreak/>
        <w:t xml:space="preserve">Next </w:t>
      </w:r>
      <w:r w:rsidR="005736CA" w:rsidRPr="005736CA">
        <w:rPr>
          <w:highlight w:val="yellow"/>
        </w:rPr>
        <w:t>[Committee]</w:t>
      </w:r>
      <w:r w:rsidR="00074F46" w:rsidRPr="00C32B78">
        <w:t xml:space="preserve"> </w:t>
      </w:r>
      <w:r w:rsidRPr="00C32B78">
        <w:t>Meeting</w:t>
      </w:r>
    </w:p>
    <w:p w14:paraId="6F430D99" w14:textId="5AEB11CF" w:rsidR="003C002C" w:rsidRPr="00460E77" w:rsidRDefault="00A74E32" w:rsidP="005736CA">
      <w:pPr>
        <w:pStyle w:val="Agendaresolutionbody"/>
      </w:pPr>
      <w:r>
        <w:t xml:space="preserve">The next </w:t>
      </w:r>
      <w:r w:rsidR="005736CA">
        <w:t>[Committee]</w:t>
      </w:r>
      <w:r>
        <w:t xml:space="preserve"> meeting </w:t>
      </w:r>
      <w:r w:rsidR="005C24FD">
        <w:t>was</w:t>
      </w:r>
      <w:r>
        <w:t xml:space="preserve"> scheduled for </w:t>
      </w:r>
      <w:r w:rsidR="00952FA1" w:rsidRPr="00C34E00">
        <w:rPr>
          <w:highlight w:val="yellow"/>
        </w:rPr>
        <w:t>TIME</w:t>
      </w:r>
      <w:r w:rsidR="001B3C42" w:rsidRPr="00C34E00">
        <w:rPr>
          <w:highlight w:val="yellow"/>
        </w:rPr>
        <w:t>,</w:t>
      </w:r>
      <w:r w:rsidRPr="00C34E00">
        <w:rPr>
          <w:highlight w:val="yellow"/>
        </w:rPr>
        <w:t xml:space="preserve"> </w:t>
      </w:r>
      <w:r w:rsidR="00952FA1" w:rsidRPr="00C34E00">
        <w:rPr>
          <w:highlight w:val="yellow"/>
        </w:rPr>
        <w:t>Day,</w:t>
      </w:r>
      <w:r w:rsidRPr="00C34E00">
        <w:rPr>
          <w:highlight w:val="yellow"/>
        </w:rPr>
        <w:t xml:space="preserve"> </w:t>
      </w:r>
      <w:r w:rsidR="00952FA1" w:rsidRPr="00C34E00">
        <w:rPr>
          <w:highlight w:val="yellow"/>
        </w:rPr>
        <w:t>XX Month YYYY</w:t>
      </w:r>
      <w:r w:rsidRPr="00C34E00">
        <w:rPr>
          <w:highlight w:val="yellow"/>
        </w:rPr>
        <w:t>.</w:t>
      </w:r>
    </w:p>
    <w:sectPr w:rsidR="003C002C" w:rsidRPr="00460E77" w:rsidSect="002A16F9">
      <w:headerReference w:type="default" r:id="rId11"/>
      <w:footerReference w:type="default" r:id="rId12"/>
      <w:headerReference w:type="first" r:id="rId13"/>
      <w:pgSz w:w="11907" w:h="16840" w:code="9"/>
      <w:pgMar w:top="1134" w:right="1281" w:bottom="1134" w:left="1281" w:header="720" w:footer="36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DCD9A" w14:textId="77777777" w:rsidR="006B7D27" w:rsidRDefault="006B7D27" w:rsidP="00955CAD">
      <w:r>
        <w:separator/>
      </w:r>
    </w:p>
    <w:p w14:paraId="1F257818" w14:textId="77777777" w:rsidR="006B7D27" w:rsidRDefault="006B7D27" w:rsidP="00955CAD"/>
    <w:p w14:paraId="7B7D00F7" w14:textId="77777777" w:rsidR="006B7D27" w:rsidRDefault="006B7D27"/>
  </w:endnote>
  <w:endnote w:type="continuationSeparator" w:id="0">
    <w:p w14:paraId="2449784C" w14:textId="77777777" w:rsidR="006B7D27" w:rsidRDefault="006B7D27" w:rsidP="00955CAD">
      <w:r>
        <w:continuationSeparator/>
      </w:r>
    </w:p>
    <w:p w14:paraId="3198CE2E" w14:textId="77777777" w:rsidR="006B7D27" w:rsidRDefault="006B7D27" w:rsidP="00955CAD"/>
    <w:p w14:paraId="4E2A9AFE" w14:textId="77777777" w:rsidR="006B7D27" w:rsidRDefault="006B7D27"/>
  </w:endnote>
  <w:endnote w:type="continuationNotice" w:id="1">
    <w:p w14:paraId="46C9DB2E" w14:textId="77777777" w:rsidR="006B7D27" w:rsidRDefault="006B7D27" w:rsidP="00955CAD"/>
    <w:p w14:paraId="48EA3BCB" w14:textId="77777777" w:rsidR="006B7D27" w:rsidRDefault="006B7D27" w:rsidP="00955CAD"/>
    <w:p w14:paraId="5D04AA8B" w14:textId="77777777" w:rsidR="006B7D27" w:rsidRDefault="006B7D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C368A" w14:textId="354858A0" w:rsidR="006B7D27" w:rsidRPr="00460E77" w:rsidRDefault="006B7D27" w:rsidP="00C32B78">
    <w:pPr>
      <w:pStyle w:val="AgendaFooter"/>
    </w:pPr>
    <w:r>
      <w:t>Minutes</w:t>
    </w:r>
    <w:r w:rsidRPr="00460E77">
      <w:t xml:space="preserve"> –</w:t>
    </w:r>
    <w:r>
      <w:t xml:space="preserve"> </w:t>
    </w:r>
    <w:r w:rsidRPr="00C75948">
      <w:rPr>
        <w:highlight w:val="yellow"/>
      </w:rPr>
      <w:t>[Committee]</w:t>
    </w:r>
    <w:r w:rsidRPr="00460E77">
      <w:tab/>
      <w:t xml:space="preserve"> </w:t>
    </w:r>
    <w:r w:rsidRPr="00C75948">
      <w:rPr>
        <w:highlight w:val="yellow"/>
      </w:rPr>
      <w:t>[Meeting date and tim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571B1" w14:textId="77777777" w:rsidR="006B7D27" w:rsidRDefault="006B7D27" w:rsidP="00955CAD">
      <w:r>
        <w:separator/>
      </w:r>
    </w:p>
    <w:p w14:paraId="0A4780D9" w14:textId="77777777" w:rsidR="006B7D27" w:rsidRDefault="006B7D27" w:rsidP="00955CAD"/>
    <w:p w14:paraId="7426CDE2" w14:textId="77777777" w:rsidR="006B7D27" w:rsidRDefault="006B7D27"/>
  </w:footnote>
  <w:footnote w:type="continuationSeparator" w:id="0">
    <w:p w14:paraId="3B75B690" w14:textId="77777777" w:rsidR="006B7D27" w:rsidRDefault="006B7D27" w:rsidP="00955CAD">
      <w:r>
        <w:continuationSeparator/>
      </w:r>
    </w:p>
    <w:p w14:paraId="2DE98748" w14:textId="77777777" w:rsidR="006B7D27" w:rsidRDefault="006B7D27" w:rsidP="00955CAD"/>
    <w:p w14:paraId="72F7AE3E" w14:textId="77777777" w:rsidR="006B7D27" w:rsidRDefault="006B7D27"/>
  </w:footnote>
  <w:footnote w:type="continuationNotice" w:id="1">
    <w:p w14:paraId="3300132F" w14:textId="77777777" w:rsidR="006B7D27" w:rsidRDefault="006B7D27" w:rsidP="00955CAD"/>
    <w:p w14:paraId="24ECBC8E" w14:textId="77777777" w:rsidR="006B7D27" w:rsidRDefault="006B7D27" w:rsidP="00955CAD"/>
    <w:p w14:paraId="290A5C31" w14:textId="77777777" w:rsidR="006B7D27" w:rsidRDefault="006B7D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95237814"/>
      <w:docPartObj>
        <w:docPartGallery w:val="Page Numbers (Top of Page)"/>
        <w:docPartUnique/>
      </w:docPartObj>
    </w:sdtPr>
    <w:sdtContent>
      <w:p w14:paraId="156335ED" w14:textId="3BC763AE" w:rsidR="006B7D27" w:rsidRDefault="006B7D27" w:rsidP="00C32B78">
        <w:pPr>
          <w:pStyle w:val="Agenda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36BFE" w14:textId="77777777" w:rsidR="006B7D27" w:rsidRDefault="006B7D27" w:rsidP="005C32E3">
    <w:pPr>
      <w:pStyle w:val="Tit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C819387" wp14:editId="32056A33">
          <wp:simplePos x="0" y="0"/>
          <wp:positionH relativeFrom="column">
            <wp:posOffset>88265</wp:posOffset>
          </wp:positionH>
          <wp:positionV relativeFrom="paragraph">
            <wp:posOffset>50165</wp:posOffset>
          </wp:positionV>
          <wp:extent cx="990600" cy="99777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977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605686" w14:textId="77777777" w:rsidR="006B7D27" w:rsidRPr="00C93257" w:rsidRDefault="006B7D27" w:rsidP="005C32E3">
    <w:pPr>
      <w:pStyle w:val="Title"/>
    </w:pPr>
    <w:r>
      <w:t xml:space="preserve">[Committee] </w:t>
    </w:r>
    <w:r w:rsidRPr="00C93257">
      <w:t xml:space="preserve">Meeting </w:t>
    </w:r>
  </w:p>
  <w:p w14:paraId="7AE41EE1" w14:textId="77777777" w:rsidR="006B7D27" w:rsidRDefault="006B7D27" w:rsidP="005C32E3">
    <w:pPr>
      <w:pStyle w:val="Title"/>
    </w:pPr>
    <w:r>
      <w:t>[Meeting date and time]</w:t>
    </w:r>
  </w:p>
  <w:p w14:paraId="28CC4985" w14:textId="64BA4BC3" w:rsidR="006B7D27" w:rsidRPr="003154CF" w:rsidRDefault="006B7D27" w:rsidP="003154CF">
    <w:pPr>
      <w:pStyle w:val="Title"/>
    </w:pPr>
    <w:r w:rsidRPr="003154CF">
      <w:rPr>
        <w:color w:val="FF0000"/>
      </w:rPr>
      <w:t>Draft</w:t>
    </w:r>
    <w:r>
      <w:t xml:space="preserve"> Minutes</w:t>
    </w:r>
  </w:p>
  <w:p w14:paraId="17E44E9F" w14:textId="750A0449" w:rsidR="006B7D27" w:rsidRPr="00460E77" w:rsidRDefault="006B7D27" w:rsidP="00CC7ED0">
    <w:pPr>
      <w:pBdr>
        <w:bottom w:val="single" w:sz="8" w:space="1" w:color="005E86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D099D"/>
    <w:multiLevelType w:val="hybridMultilevel"/>
    <w:tmpl w:val="23247296"/>
    <w:numStyleLink w:val="AgendaList1"/>
  </w:abstractNum>
  <w:abstractNum w:abstractNumId="1" w15:restartNumberingAfterBreak="0">
    <w:nsid w:val="37A43D7F"/>
    <w:multiLevelType w:val="multilevel"/>
    <w:tmpl w:val="23247296"/>
    <w:styleLink w:val="AgendaList1"/>
    <w:lvl w:ilvl="0">
      <w:start w:val="1"/>
      <w:numFmt w:val="lowerLetter"/>
      <w:lvlText w:val="(%1)"/>
      <w:lvlJc w:val="left"/>
      <w:pPr>
        <w:ind w:left="1360" w:hanging="680"/>
      </w:pPr>
      <w:rPr>
        <w:rFonts w:asciiTheme="minorHAnsi" w:hAnsiTheme="minorHAnsi" w:hint="default"/>
      </w:rPr>
    </w:lvl>
    <w:lvl w:ilvl="1">
      <w:start w:val="1"/>
      <w:numFmt w:val="lowerLetter"/>
      <w:lvlText w:val="%2)"/>
      <w:lvlJc w:val="left"/>
      <w:pPr>
        <w:ind w:left="140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20" w:hanging="360"/>
      </w:pPr>
      <w:rPr>
        <w:rFonts w:hint="default"/>
      </w:rPr>
    </w:lvl>
  </w:abstractNum>
  <w:abstractNum w:abstractNumId="2" w15:restartNumberingAfterBreak="0">
    <w:nsid w:val="39995B19"/>
    <w:multiLevelType w:val="hybridMultilevel"/>
    <w:tmpl w:val="57B4FF00"/>
    <w:lvl w:ilvl="0" w:tplc="0D12E6FA">
      <w:start w:val="1"/>
      <w:numFmt w:val="lowerLetter"/>
      <w:lvlText w:val="(%1)"/>
      <w:lvlJc w:val="left"/>
      <w:pPr>
        <w:ind w:left="680" w:hanging="680"/>
      </w:pPr>
      <w:rPr>
        <w:rFonts w:hint="default"/>
      </w:rPr>
    </w:lvl>
    <w:lvl w:ilvl="1" w:tplc="8AA0B112">
      <w:start w:val="1"/>
      <w:numFmt w:val="lowerRoman"/>
      <w:lvlText w:val="%2"/>
      <w:lvlJc w:val="left"/>
      <w:pPr>
        <w:ind w:left="720" w:hanging="360"/>
      </w:pPr>
      <w:rPr>
        <w:rFonts w:hint="default"/>
      </w:rPr>
    </w:lvl>
    <w:lvl w:ilvl="2" w:tplc="B2529B0A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40D221DE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9A42590E">
      <w:start w:val="1"/>
      <w:numFmt w:val="lowerRoman"/>
      <w:lvlText w:val="(%5)"/>
      <w:lvlJc w:val="left"/>
      <w:pPr>
        <w:ind w:left="1758" w:hanging="340"/>
      </w:pPr>
      <w:rPr>
        <w:rFonts w:hint="default"/>
      </w:rPr>
    </w:lvl>
    <w:lvl w:ilvl="5" w:tplc="CD385CEE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558AF9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0CD0D612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F94230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2A9748E"/>
    <w:multiLevelType w:val="multilevel"/>
    <w:tmpl w:val="CBFAC094"/>
    <w:lvl w:ilvl="0">
      <w:start w:val="1"/>
      <w:numFmt w:val="upperLetter"/>
      <w:pStyle w:val="Heading2"/>
      <w:suff w:val="space"/>
      <w:lvlText w:val="PART %1 -"/>
      <w:lvlJc w:val="left"/>
      <w:pPr>
        <w:ind w:left="0" w:firstLine="0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lvlText w:val="%1%2"/>
      <w:lvlJc w:val="left"/>
      <w:pPr>
        <w:ind w:left="720" w:hanging="720"/>
      </w:pPr>
      <w:rPr>
        <w:rFonts w:hint="default"/>
        <w:b/>
        <w:i w:val="0"/>
        <w:color w:val="005E86"/>
      </w:rPr>
    </w:lvl>
    <w:lvl w:ilvl="2">
      <w:start w:val="1"/>
      <w:numFmt w:val="decimal"/>
      <w:pStyle w:val="Heading4"/>
      <w:lvlText w:val="%1%2.%3"/>
      <w:lvlJc w:val="left"/>
      <w:pPr>
        <w:tabs>
          <w:tab w:val="num" w:pos="4973"/>
        </w:tabs>
        <w:ind w:left="4973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pStyle w:val="AgendaList2a"/>
      <w:lvlText w:val="(%4)"/>
      <w:lvlJc w:val="left"/>
      <w:pPr>
        <w:tabs>
          <w:tab w:val="num" w:pos="2160"/>
        </w:tabs>
        <w:ind w:left="2160" w:hanging="720"/>
      </w:pPr>
      <w:rPr>
        <w:rFonts w:ascii="Calibri" w:hAnsi="Calibri" w:hint="default"/>
        <w:b w:val="0"/>
        <w:i w:val="0"/>
        <w:sz w:val="22"/>
      </w:rPr>
    </w:lvl>
    <w:lvl w:ilvl="4">
      <w:start w:val="1"/>
      <w:numFmt w:val="lowerRoman"/>
      <w:pStyle w:val="Agendalist2ai"/>
      <w:lvlText w:val="(%5)"/>
      <w:lvlJc w:val="left"/>
      <w:pPr>
        <w:tabs>
          <w:tab w:val="num" w:pos="2880"/>
        </w:tabs>
        <w:ind w:left="2880" w:hanging="720"/>
      </w:pPr>
      <w:rPr>
        <w:rFonts w:ascii="Calibri" w:hAnsi="Calibri" w:hint="default"/>
        <w:sz w:val="22"/>
      </w:rPr>
    </w:lvl>
    <w:lvl w:ilvl="5">
      <w:start w:val="1"/>
      <w:numFmt w:val="lowerLetter"/>
      <w:lvlRestart w:val="2"/>
      <w:pStyle w:val="AgendaList1a"/>
      <w:lvlText w:val="(%6)"/>
      <w:lvlJc w:val="left"/>
      <w:pPr>
        <w:tabs>
          <w:tab w:val="num" w:pos="1440"/>
        </w:tabs>
        <w:ind w:left="1440" w:hanging="720"/>
      </w:pPr>
      <w:rPr>
        <w:rFonts w:ascii="Calibri" w:hAnsi="Calibri" w:hint="default"/>
        <w:b w:val="0"/>
        <w:i w:val="0"/>
        <w:sz w:val="22"/>
      </w:rPr>
    </w:lvl>
    <w:lvl w:ilvl="6">
      <w:start w:val="1"/>
      <w:numFmt w:val="lowerRoman"/>
      <w:pStyle w:val="AgendaList1ai"/>
      <w:lvlText w:val="(%7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01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385"/>
        </w:tabs>
        <w:ind w:left="0" w:firstLine="0"/>
      </w:pPr>
      <w:rPr>
        <w:rFonts w:hint="default"/>
      </w:rPr>
    </w:lvl>
  </w:abstractNum>
  <w:abstractNum w:abstractNumId="4" w15:restartNumberingAfterBreak="0">
    <w:nsid w:val="52BA67AD"/>
    <w:multiLevelType w:val="hybridMultilevel"/>
    <w:tmpl w:val="69904D0E"/>
    <w:lvl w:ilvl="0" w:tplc="8520A620">
      <w:start w:val="1"/>
      <w:numFmt w:val="bullet"/>
      <w:pStyle w:val="Agenda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5A82B0D"/>
    <w:multiLevelType w:val="multilevel"/>
    <w:tmpl w:val="7F8A3D0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  <w:lvlOverride w:ilvl="0">
      <w:lvl w:ilvl="0" w:tplc="222EAB06">
        <w:start w:val="1"/>
        <w:numFmt w:val="lowerLetter"/>
        <w:lvlText w:val="(%1)"/>
        <w:lvlJc w:val="left"/>
        <w:pPr>
          <w:ind w:left="1360" w:hanging="680"/>
        </w:pPr>
        <w:rPr>
          <w:rFonts w:asciiTheme="minorHAnsi" w:hAnsiTheme="minorHAnsi" w:hint="default"/>
        </w:rPr>
      </w:lvl>
    </w:lvlOverride>
    <w:lvlOverride w:ilvl="1">
      <w:lvl w:ilvl="1" w:tplc="A77EFC2E">
        <w:start w:val="1"/>
        <w:numFmt w:val="lowerLetter"/>
        <w:lvlText w:val="%2)"/>
        <w:lvlJc w:val="left"/>
        <w:pPr>
          <w:ind w:left="1400" w:hanging="360"/>
        </w:pPr>
        <w:rPr>
          <w:rFonts w:hint="default"/>
        </w:rPr>
      </w:lvl>
    </w:lvlOverride>
    <w:lvlOverride w:ilvl="2">
      <w:lvl w:ilvl="2" w:tplc="1518B92E">
        <w:start w:val="1"/>
        <w:numFmt w:val="lowerRoman"/>
        <w:lvlText w:val="%3)"/>
        <w:lvlJc w:val="left"/>
        <w:pPr>
          <w:ind w:left="1760" w:hanging="360"/>
        </w:pPr>
        <w:rPr>
          <w:rFonts w:hint="default"/>
        </w:rPr>
      </w:lvl>
    </w:lvlOverride>
    <w:lvlOverride w:ilvl="3">
      <w:lvl w:ilvl="3" w:tplc="BE2416EE">
        <w:start w:val="1"/>
        <w:numFmt w:val="decimal"/>
        <w:lvlText w:val="(%4)"/>
        <w:lvlJc w:val="left"/>
        <w:pPr>
          <w:ind w:left="2120" w:hanging="360"/>
        </w:pPr>
        <w:rPr>
          <w:rFonts w:hint="default"/>
        </w:rPr>
      </w:lvl>
    </w:lvlOverride>
    <w:lvlOverride w:ilvl="4">
      <w:lvl w:ilvl="4" w:tplc="0B4CCAF6">
        <w:start w:val="1"/>
        <w:numFmt w:val="lowerLetter"/>
        <w:lvlText w:val="(%5)"/>
        <w:lvlJc w:val="left"/>
        <w:pPr>
          <w:ind w:left="2480" w:hanging="360"/>
        </w:pPr>
        <w:rPr>
          <w:rFonts w:hint="default"/>
        </w:rPr>
      </w:lvl>
    </w:lvlOverride>
    <w:lvlOverride w:ilvl="5">
      <w:lvl w:ilvl="5" w:tplc="D9D209E8">
        <w:start w:val="1"/>
        <w:numFmt w:val="lowerRoman"/>
        <w:lvlText w:val="(%6)"/>
        <w:lvlJc w:val="left"/>
        <w:pPr>
          <w:ind w:left="2840" w:hanging="360"/>
        </w:pPr>
        <w:rPr>
          <w:rFonts w:hint="default"/>
        </w:rPr>
      </w:lvl>
    </w:lvlOverride>
    <w:lvlOverride w:ilvl="6">
      <w:lvl w:ilvl="6" w:tplc="7CE84320">
        <w:start w:val="1"/>
        <w:numFmt w:val="decimal"/>
        <w:lvlText w:val="%7."/>
        <w:lvlJc w:val="left"/>
        <w:pPr>
          <w:ind w:left="3200" w:hanging="360"/>
        </w:pPr>
        <w:rPr>
          <w:rFonts w:hint="default"/>
        </w:rPr>
      </w:lvl>
    </w:lvlOverride>
    <w:lvlOverride w:ilvl="7">
      <w:lvl w:ilvl="7" w:tplc="6E74F886">
        <w:start w:val="1"/>
        <w:numFmt w:val="lowerLetter"/>
        <w:lvlText w:val="%8."/>
        <w:lvlJc w:val="left"/>
        <w:pPr>
          <w:ind w:left="3560" w:hanging="360"/>
        </w:pPr>
        <w:rPr>
          <w:rFonts w:hint="default"/>
        </w:rPr>
      </w:lvl>
    </w:lvlOverride>
    <w:lvlOverride w:ilvl="8">
      <w:lvl w:ilvl="8" w:tplc="C10EECD0">
        <w:start w:val="1"/>
        <w:numFmt w:val="lowerRoman"/>
        <w:lvlText w:val="%9."/>
        <w:lvlJc w:val="left"/>
        <w:pPr>
          <w:ind w:left="3920" w:hanging="360"/>
        </w:pPr>
        <w:rPr>
          <w:rFonts w:hint="default"/>
        </w:rPr>
      </w:lvl>
    </w:lvlOverride>
  </w:num>
  <w:num w:numId="3">
    <w:abstractNumId w:val="1"/>
  </w:num>
  <w:num w:numId="4">
    <w:abstractNumId w:val="2"/>
  </w:num>
  <w:num w:numId="5">
    <w:abstractNumId w:val="0"/>
    <w:lvlOverride w:ilvl="0">
      <w:startOverride w:val="1"/>
      <w:lvl w:ilvl="0" w:tplc="222EAB06">
        <w:start w:val="1"/>
        <w:numFmt w:val="lowerLetter"/>
        <w:lvlText w:val="(%1)"/>
        <w:lvlJc w:val="left"/>
        <w:pPr>
          <w:ind w:left="1360" w:hanging="680"/>
        </w:pPr>
        <w:rPr>
          <w:rFonts w:asciiTheme="minorHAnsi" w:hAnsiTheme="minorHAnsi" w:hint="default"/>
        </w:rPr>
      </w:lvl>
    </w:lvlOverride>
    <w:lvlOverride w:ilvl="1">
      <w:startOverride w:val="1"/>
      <w:lvl w:ilvl="1" w:tplc="A77EFC2E">
        <w:start w:val="1"/>
        <w:numFmt w:val="lowerLetter"/>
        <w:lvlText w:val="%2)"/>
        <w:lvlJc w:val="left"/>
        <w:pPr>
          <w:ind w:left="1400" w:hanging="360"/>
        </w:pPr>
        <w:rPr>
          <w:rFonts w:hint="default"/>
        </w:rPr>
      </w:lvl>
    </w:lvlOverride>
    <w:lvlOverride w:ilvl="2">
      <w:startOverride w:val="1"/>
      <w:lvl w:ilvl="2" w:tplc="1518B92E">
        <w:start w:val="1"/>
        <w:numFmt w:val="lowerRoman"/>
        <w:lvlText w:val="%3)"/>
        <w:lvlJc w:val="left"/>
        <w:pPr>
          <w:ind w:left="1760" w:hanging="360"/>
        </w:pPr>
        <w:rPr>
          <w:rFonts w:hint="default"/>
        </w:rPr>
      </w:lvl>
    </w:lvlOverride>
    <w:lvlOverride w:ilvl="3">
      <w:startOverride w:val="1"/>
      <w:lvl w:ilvl="3" w:tplc="BE2416EE">
        <w:start w:val="1"/>
        <w:numFmt w:val="decimal"/>
        <w:lvlText w:val="(%4)"/>
        <w:lvlJc w:val="left"/>
        <w:pPr>
          <w:ind w:left="2120" w:hanging="360"/>
        </w:pPr>
        <w:rPr>
          <w:rFonts w:hint="default"/>
        </w:rPr>
      </w:lvl>
    </w:lvlOverride>
    <w:lvlOverride w:ilvl="4">
      <w:startOverride w:val="1"/>
      <w:lvl w:ilvl="4" w:tplc="0B4CCAF6">
        <w:start w:val="1"/>
        <w:numFmt w:val="lowerLetter"/>
        <w:lvlText w:val="(%5)"/>
        <w:lvlJc w:val="left"/>
        <w:pPr>
          <w:ind w:left="2480" w:hanging="360"/>
        </w:pPr>
        <w:rPr>
          <w:rFonts w:hint="default"/>
        </w:rPr>
      </w:lvl>
    </w:lvlOverride>
    <w:lvlOverride w:ilvl="5">
      <w:startOverride w:val="1"/>
      <w:lvl w:ilvl="5" w:tplc="D9D209E8">
        <w:start w:val="1"/>
        <w:numFmt w:val="lowerRoman"/>
        <w:lvlText w:val="(%6)"/>
        <w:lvlJc w:val="left"/>
        <w:pPr>
          <w:ind w:left="2840" w:hanging="360"/>
        </w:pPr>
        <w:rPr>
          <w:rFonts w:hint="default"/>
        </w:rPr>
      </w:lvl>
    </w:lvlOverride>
    <w:lvlOverride w:ilvl="6">
      <w:startOverride w:val="1"/>
      <w:lvl w:ilvl="6" w:tplc="7CE84320">
        <w:start w:val="1"/>
        <w:numFmt w:val="decimal"/>
        <w:lvlText w:val="%7."/>
        <w:lvlJc w:val="left"/>
        <w:pPr>
          <w:ind w:left="3200" w:hanging="360"/>
        </w:pPr>
        <w:rPr>
          <w:rFonts w:hint="default"/>
        </w:rPr>
      </w:lvl>
    </w:lvlOverride>
    <w:lvlOverride w:ilvl="7">
      <w:startOverride w:val="1"/>
      <w:lvl w:ilvl="7" w:tplc="6E74F886">
        <w:start w:val="1"/>
        <w:numFmt w:val="lowerLetter"/>
        <w:lvlText w:val="%8."/>
        <w:lvlJc w:val="left"/>
        <w:pPr>
          <w:ind w:left="3560" w:hanging="360"/>
        </w:pPr>
        <w:rPr>
          <w:rFonts w:hint="default"/>
        </w:rPr>
      </w:lvl>
    </w:lvlOverride>
    <w:lvlOverride w:ilvl="8">
      <w:startOverride w:val="1"/>
      <w:lvl w:ilvl="8" w:tplc="C10EECD0">
        <w:start w:val="1"/>
        <w:numFmt w:val="lowerRoman"/>
        <w:lvlText w:val="%9."/>
        <w:lvlJc w:val="left"/>
        <w:pPr>
          <w:ind w:left="3920" w:hanging="360"/>
        </w:pPr>
        <w:rPr>
          <w:rFonts w:hint="default"/>
        </w:rPr>
      </w:lvl>
    </w:lvlOverride>
  </w:num>
  <w:num w:numId="6">
    <w:abstractNumId w:val="0"/>
    <w:lvlOverride w:ilvl="0">
      <w:lvl w:ilvl="0" w:tplc="222EAB06">
        <w:start w:val="1"/>
        <w:numFmt w:val="lowerLetter"/>
        <w:lvlText w:val="(%1)"/>
        <w:lvlJc w:val="left"/>
        <w:pPr>
          <w:ind w:left="1360" w:hanging="680"/>
        </w:pPr>
        <w:rPr>
          <w:rFonts w:asciiTheme="minorHAnsi" w:hAnsiTheme="minorHAnsi" w:hint="default"/>
        </w:rPr>
      </w:lvl>
    </w:lvlOverride>
    <w:lvlOverride w:ilvl="1">
      <w:lvl w:ilvl="1" w:tplc="A77EFC2E">
        <w:start w:val="1"/>
        <w:numFmt w:val="lowerLetter"/>
        <w:lvlText w:val="%2)"/>
        <w:lvlJc w:val="left"/>
        <w:pPr>
          <w:ind w:left="1400" w:hanging="360"/>
        </w:pPr>
        <w:rPr>
          <w:rFonts w:hint="default"/>
        </w:rPr>
      </w:lvl>
    </w:lvlOverride>
    <w:lvlOverride w:ilvl="2">
      <w:lvl w:ilvl="2" w:tplc="1518B92E">
        <w:start w:val="1"/>
        <w:numFmt w:val="lowerRoman"/>
        <w:lvlText w:val="%3)"/>
        <w:lvlJc w:val="left"/>
        <w:pPr>
          <w:ind w:left="1760" w:hanging="360"/>
        </w:pPr>
        <w:rPr>
          <w:rFonts w:hint="default"/>
        </w:rPr>
      </w:lvl>
    </w:lvlOverride>
    <w:lvlOverride w:ilvl="3">
      <w:lvl w:ilvl="3" w:tplc="BE2416EE">
        <w:start w:val="1"/>
        <w:numFmt w:val="decimal"/>
        <w:lvlText w:val="(%4)"/>
        <w:lvlJc w:val="left"/>
        <w:pPr>
          <w:ind w:left="2120" w:hanging="360"/>
        </w:pPr>
        <w:rPr>
          <w:rFonts w:hint="default"/>
        </w:rPr>
      </w:lvl>
    </w:lvlOverride>
    <w:lvlOverride w:ilvl="4">
      <w:lvl w:ilvl="4" w:tplc="0B4CCAF6">
        <w:start w:val="1"/>
        <w:numFmt w:val="lowerLetter"/>
        <w:lvlText w:val="(%5)"/>
        <w:lvlJc w:val="left"/>
        <w:pPr>
          <w:ind w:left="2480" w:hanging="360"/>
        </w:pPr>
        <w:rPr>
          <w:rFonts w:hint="default"/>
        </w:rPr>
      </w:lvl>
    </w:lvlOverride>
    <w:lvlOverride w:ilvl="5">
      <w:lvl w:ilvl="5" w:tplc="D9D209E8">
        <w:start w:val="1"/>
        <w:numFmt w:val="lowerRoman"/>
        <w:lvlText w:val="(%6)"/>
        <w:lvlJc w:val="left"/>
        <w:pPr>
          <w:ind w:left="2840" w:hanging="360"/>
        </w:pPr>
        <w:rPr>
          <w:rFonts w:hint="default"/>
        </w:rPr>
      </w:lvl>
    </w:lvlOverride>
    <w:lvlOverride w:ilvl="6">
      <w:lvl w:ilvl="6" w:tplc="7CE84320">
        <w:start w:val="1"/>
        <w:numFmt w:val="decimal"/>
        <w:lvlText w:val="%7."/>
        <w:lvlJc w:val="left"/>
        <w:pPr>
          <w:ind w:left="3200" w:hanging="360"/>
        </w:pPr>
        <w:rPr>
          <w:rFonts w:hint="default"/>
        </w:rPr>
      </w:lvl>
    </w:lvlOverride>
    <w:lvlOverride w:ilvl="7">
      <w:lvl w:ilvl="7" w:tplc="6E74F886">
        <w:start w:val="1"/>
        <w:numFmt w:val="lowerLetter"/>
        <w:lvlText w:val="%8."/>
        <w:lvlJc w:val="left"/>
        <w:pPr>
          <w:ind w:left="3560" w:hanging="360"/>
        </w:pPr>
        <w:rPr>
          <w:rFonts w:hint="default"/>
        </w:rPr>
      </w:lvl>
    </w:lvlOverride>
    <w:lvlOverride w:ilvl="8">
      <w:lvl w:ilvl="8" w:tplc="C10EECD0">
        <w:start w:val="1"/>
        <w:numFmt w:val="lowerRoman"/>
        <w:lvlText w:val="%9."/>
        <w:lvlJc w:val="left"/>
        <w:pPr>
          <w:ind w:left="3920" w:hanging="360"/>
        </w:pPr>
        <w:rPr>
          <w:rFonts w:hint="default"/>
        </w:rPr>
      </w:lvl>
    </w:lvlOverride>
  </w:num>
  <w:num w:numId="7">
    <w:abstractNumId w:val="0"/>
  </w:num>
  <w:num w:numId="8">
    <w:abstractNumId w:val="0"/>
    <w:lvlOverride w:ilvl="0">
      <w:startOverride w:val="1"/>
      <w:lvl w:ilvl="0" w:tplc="222EAB06">
        <w:start w:val="1"/>
        <w:numFmt w:val="lowerLetter"/>
        <w:lvlText w:val="(%1)"/>
        <w:lvlJc w:val="left"/>
        <w:pPr>
          <w:ind w:left="1360" w:hanging="680"/>
        </w:pPr>
        <w:rPr>
          <w:rFonts w:asciiTheme="minorHAnsi" w:hAnsiTheme="minorHAnsi" w:hint="default"/>
        </w:rPr>
      </w:lvl>
    </w:lvlOverride>
    <w:lvlOverride w:ilvl="1">
      <w:startOverride w:val="1"/>
      <w:lvl w:ilvl="1" w:tplc="A77EFC2E">
        <w:start w:val="1"/>
        <w:numFmt w:val="lowerLetter"/>
        <w:lvlText w:val="%2)"/>
        <w:lvlJc w:val="left"/>
        <w:pPr>
          <w:ind w:left="1400" w:hanging="360"/>
        </w:pPr>
        <w:rPr>
          <w:rFonts w:hint="default"/>
        </w:rPr>
      </w:lvl>
    </w:lvlOverride>
    <w:lvlOverride w:ilvl="2">
      <w:startOverride w:val="1"/>
      <w:lvl w:ilvl="2" w:tplc="1518B92E">
        <w:start w:val="1"/>
        <w:numFmt w:val="lowerRoman"/>
        <w:lvlText w:val="%3)"/>
        <w:lvlJc w:val="left"/>
        <w:pPr>
          <w:ind w:left="1760" w:hanging="360"/>
        </w:pPr>
        <w:rPr>
          <w:rFonts w:hint="default"/>
        </w:rPr>
      </w:lvl>
    </w:lvlOverride>
    <w:lvlOverride w:ilvl="3">
      <w:startOverride w:val="1"/>
      <w:lvl w:ilvl="3" w:tplc="BE2416EE">
        <w:start w:val="1"/>
        <w:numFmt w:val="decimal"/>
        <w:lvlText w:val="(%4)"/>
        <w:lvlJc w:val="left"/>
        <w:pPr>
          <w:ind w:left="2120" w:hanging="360"/>
        </w:pPr>
        <w:rPr>
          <w:rFonts w:hint="default"/>
        </w:rPr>
      </w:lvl>
    </w:lvlOverride>
    <w:lvlOverride w:ilvl="4">
      <w:startOverride w:val="1"/>
      <w:lvl w:ilvl="4" w:tplc="0B4CCAF6">
        <w:start w:val="1"/>
        <w:numFmt w:val="lowerLetter"/>
        <w:lvlText w:val="(%5)"/>
        <w:lvlJc w:val="left"/>
        <w:pPr>
          <w:ind w:left="2480" w:hanging="360"/>
        </w:pPr>
        <w:rPr>
          <w:rFonts w:hint="default"/>
        </w:rPr>
      </w:lvl>
    </w:lvlOverride>
    <w:lvlOverride w:ilvl="5">
      <w:startOverride w:val="1"/>
      <w:lvl w:ilvl="5" w:tplc="D9D209E8">
        <w:start w:val="1"/>
        <w:numFmt w:val="lowerRoman"/>
        <w:lvlText w:val="(%6)"/>
        <w:lvlJc w:val="left"/>
        <w:pPr>
          <w:ind w:left="2840" w:hanging="360"/>
        </w:pPr>
        <w:rPr>
          <w:rFonts w:hint="default"/>
        </w:rPr>
      </w:lvl>
    </w:lvlOverride>
    <w:lvlOverride w:ilvl="6">
      <w:startOverride w:val="1"/>
      <w:lvl w:ilvl="6" w:tplc="7CE84320">
        <w:start w:val="1"/>
        <w:numFmt w:val="decimal"/>
        <w:lvlText w:val="%7."/>
        <w:lvlJc w:val="left"/>
        <w:pPr>
          <w:ind w:left="3200" w:hanging="360"/>
        </w:pPr>
        <w:rPr>
          <w:rFonts w:hint="default"/>
        </w:rPr>
      </w:lvl>
    </w:lvlOverride>
    <w:lvlOverride w:ilvl="7">
      <w:startOverride w:val="1"/>
      <w:lvl w:ilvl="7" w:tplc="6E74F886">
        <w:start w:val="1"/>
        <w:numFmt w:val="lowerLetter"/>
        <w:lvlText w:val="%8."/>
        <w:lvlJc w:val="left"/>
        <w:pPr>
          <w:ind w:left="3560" w:hanging="360"/>
        </w:pPr>
        <w:rPr>
          <w:rFonts w:hint="default"/>
        </w:rPr>
      </w:lvl>
    </w:lvlOverride>
    <w:lvlOverride w:ilvl="8">
      <w:startOverride w:val="1"/>
      <w:lvl w:ilvl="8" w:tplc="C10EECD0">
        <w:start w:val="1"/>
        <w:numFmt w:val="lowerRoman"/>
        <w:lvlText w:val="%9."/>
        <w:lvlJc w:val="left"/>
        <w:pPr>
          <w:ind w:left="3920" w:hanging="360"/>
        </w:pPr>
        <w:rPr>
          <w:rFonts w:hint="default"/>
        </w:rPr>
      </w:lvl>
    </w:lvlOverride>
  </w:num>
  <w:num w:numId="9">
    <w:abstractNumId w:val="2"/>
  </w:num>
  <w:num w:numId="10">
    <w:abstractNumId w:val="2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5"/>
  </w:num>
  <w:num w:numId="26">
    <w:abstractNumId w:val="3"/>
  </w:num>
  <w:num w:numId="27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9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1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jM0MzW2NDM2MLRU0lEKTi0uzszPAykwNK0FAOjfVMAtAAAA"/>
  </w:docVars>
  <w:rsids>
    <w:rsidRoot w:val="003F6E04"/>
    <w:rsid w:val="00002712"/>
    <w:rsid w:val="00006A7F"/>
    <w:rsid w:val="00010266"/>
    <w:rsid w:val="00014282"/>
    <w:rsid w:val="000144CD"/>
    <w:rsid w:val="00020B2E"/>
    <w:rsid w:val="00024A18"/>
    <w:rsid w:val="00036D89"/>
    <w:rsid w:val="00041514"/>
    <w:rsid w:val="00041585"/>
    <w:rsid w:val="00041C62"/>
    <w:rsid w:val="0005634D"/>
    <w:rsid w:val="00056E34"/>
    <w:rsid w:val="00062F1B"/>
    <w:rsid w:val="00066DF5"/>
    <w:rsid w:val="00074F46"/>
    <w:rsid w:val="000831BB"/>
    <w:rsid w:val="00083697"/>
    <w:rsid w:val="00084372"/>
    <w:rsid w:val="0009684A"/>
    <w:rsid w:val="000A1862"/>
    <w:rsid w:val="000A637A"/>
    <w:rsid w:val="000B0397"/>
    <w:rsid w:val="000B2F1E"/>
    <w:rsid w:val="000B3FF8"/>
    <w:rsid w:val="000C3C12"/>
    <w:rsid w:val="000C4937"/>
    <w:rsid w:val="000C61EB"/>
    <w:rsid w:val="000D0309"/>
    <w:rsid w:val="000D4A04"/>
    <w:rsid w:val="000D64DB"/>
    <w:rsid w:val="000F4196"/>
    <w:rsid w:val="001035FE"/>
    <w:rsid w:val="00104E5E"/>
    <w:rsid w:val="00105FDE"/>
    <w:rsid w:val="001127BE"/>
    <w:rsid w:val="00113F86"/>
    <w:rsid w:val="001143A5"/>
    <w:rsid w:val="00115160"/>
    <w:rsid w:val="001179AA"/>
    <w:rsid w:val="00117E1B"/>
    <w:rsid w:val="00121839"/>
    <w:rsid w:val="0012229E"/>
    <w:rsid w:val="00123D50"/>
    <w:rsid w:val="00127829"/>
    <w:rsid w:val="001326F7"/>
    <w:rsid w:val="0013451C"/>
    <w:rsid w:val="00134665"/>
    <w:rsid w:val="001543AD"/>
    <w:rsid w:val="001646BF"/>
    <w:rsid w:val="00166369"/>
    <w:rsid w:val="00172C5A"/>
    <w:rsid w:val="00174430"/>
    <w:rsid w:val="00183561"/>
    <w:rsid w:val="00191B05"/>
    <w:rsid w:val="00192ACA"/>
    <w:rsid w:val="00194F36"/>
    <w:rsid w:val="001A02E9"/>
    <w:rsid w:val="001A1CB6"/>
    <w:rsid w:val="001A1E15"/>
    <w:rsid w:val="001A36F9"/>
    <w:rsid w:val="001A3C0D"/>
    <w:rsid w:val="001B3C42"/>
    <w:rsid w:val="001B4119"/>
    <w:rsid w:val="001C6592"/>
    <w:rsid w:val="001D584B"/>
    <w:rsid w:val="001D70B6"/>
    <w:rsid w:val="001D7112"/>
    <w:rsid w:val="001E01BC"/>
    <w:rsid w:val="001E0AFE"/>
    <w:rsid w:val="001E1643"/>
    <w:rsid w:val="001F15AA"/>
    <w:rsid w:val="001F2779"/>
    <w:rsid w:val="00205CA1"/>
    <w:rsid w:val="00213EDA"/>
    <w:rsid w:val="002256E2"/>
    <w:rsid w:val="00227353"/>
    <w:rsid w:val="00227D73"/>
    <w:rsid w:val="002307B0"/>
    <w:rsid w:val="00231962"/>
    <w:rsid w:val="002321C1"/>
    <w:rsid w:val="00234B76"/>
    <w:rsid w:val="00236B6C"/>
    <w:rsid w:val="00237C3A"/>
    <w:rsid w:val="00242692"/>
    <w:rsid w:val="00242A7E"/>
    <w:rsid w:val="00243C81"/>
    <w:rsid w:val="00244DE9"/>
    <w:rsid w:val="002457E9"/>
    <w:rsid w:val="00254D28"/>
    <w:rsid w:val="0027191C"/>
    <w:rsid w:val="0027688E"/>
    <w:rsid w:val="00277A62"/>
    <w:rsid w:val="00281866"/>
    <w:rsid w:val="002839A2"/>
    <w:rsid w:val="00285D0E"/>
    <w:rsid w:val="00291674"/>
    <w:rsid w:val="0029483E"/>
    <w:rsid w:val="00295790"/>
    <w:rsid w:val="002A16F9"/>
    <w:rsid w:val="002A3E8A"/>
    <w:rsid w:val="002B152B"/>
    <w:rsid w:val="002B176F"/>
    <w:rsid w:val="002B1E32"/>
    <w:rsid w:val="002B340B"/>
    <w:rsid w:val="002C6E4E"/>
    <w:rsid w:val="002D02EB"/>
    <w:rsid w:val="002D154F"/>
    <w:rsid w:val="002D192C"/>
    <w:rsid w:val="002D1B4E"/>
    <w:rsid w:val="002D6353"/>
    <w:rsid w:val="002D7ADA"/>
    <w:rsid w:val="002F103A"/>
    <w:rsid w:val="00300E04"/>
    <w:rsid w:val="00306EDB"/>
    <w:rsid w:val="00313B62"/>
    <w:rsid w:val="003154CF"/>
    <w:rsid w:val="00316471"/>
    <w:rsid w:val="00320FEF"/>
    <w:rsid w:val="0032330F"/>
    <w:rsid w:val="00337CD8"/>
    <w:rsid w:val="00341D24"/>
    <w:rsid w:val="00344C03"/>
    <w:rsid w:val="003462A2"/>
    <w:rsid w:val="00352822"/>
    <w:rsid w:val="00363637"/>
    <w:rsid w:val="003704A5"/>
    <w:rsid w:val="00371F49"/>
    <w:rsid w:val="00383145"/>
    <w:rsid w:val="00384B70"/>
    <w:rsid w:val="00385E2F"/>
    <w:rsid w:val="003870DC"/>
    <w:rsid w:val="00390CB6"/>
    <w:rsid w:val="0039729D"/>
    <w:rsid w:val="003A104B"/>
    <w:rsid w:val="003A25F4"/>
    <w:rsid w:val="003A27D8"/>
    <w:rsid w:val="003B2877"/>
    <w:rsid w:val="003B4D30"/>
    <w:rsid w:val="003B5641"/>
    <w:rsid w:val="003B638B"/>
    <w:rsid w:val="003C002C"/>
    <w:rsid w:val="003C13A6"/>
    <w:rsid w:val="003C3C5B"/>
    <w:rsid w:val="003C5FFD"/>
    <w:rsid w:val="003C7F9E"/>
    <w:rsid w:val="003D63B2"/>
    <w:rsid w:val="003E20F3"/>
    <w:rsid w:val="003E2356"/>
    <w:rsid w:val="003F4893"/>
    <w:rsid w:val="003F6E04"/>
    <w:rsid w:val="00402E3B"/>
    <w:rsid w:val="00411448"/>
    <w:rsid w:val="004120B0"/>
    <w:rsid w:val="00412CF1"/>
    <w:rsid w:val="004140A2"/>
    <w:rsid w:val="00422CBA"/>
    <w:rsid w:val="00423401"/>
    <w:rsid w:val="00424B9E"/>
    <w:rsid w:val="00424C51"/>
    <w:rsid w:val="00424F18"/>
    <w:rsid w:val="00425E3F"/>
    <w:rsid w:val="00427776"/>
    <w:rsid w:val="0043398A"/>
    <w:rsid w:val="00441EE1"/>
    <w:rsid w:val="00443F85"/>
    <w:rsid w:val="00445545"/>
    <w:rsid w:val="00445BFA"/>
    <w:rsid w:val="00451D57"/>
    <w:rsid w:val="00453CEB"/>
    <w:rsid w:val="00454894"/>
    <w:rsid w:val="004555BA"/>
    <w:rsid w:val="004570FF"/>
    <w:rsid w:val="00460E77"/>
    <w:rsid w:val="00463B13"/>
    <w:rsid w:val="00463D36"/>
    <w:rsid w:val="0046542A"/>
    <w:rsid w:val="00467C14"/>
    <w:rsid w:val="0047499E"/>
    <w:rsid w:val="00484619"/>
    <w:rsid w:val="004876A6"/>
    <w:rsid w:val="0049049A"/>
    <w:rsid w:val="004916B6"/>
    <w:rsid w:val="004A5207"/>
    <w:rsid w:val="004A55BB"/>
    <w:rsid w:val="004A5C02"/>
    <w:rsid w:val="004A6956"/>
    <w:rsid w:val="004B3B0E"/>
    <w:rsid w:val="004B5493"/>
    <w:rsid w:val="004C218F"/>
    <w:rsid w:val="004C435C"/>
    <w:rsid w:val="004C4BAA"/>
    <w:rsid w:val="004C6816"/>
    <w:rsid w:val="004C6E98"/>
    <w:rsid w:val="004D170A"/>
    <w:rsid w:val="004E4D7F"/>
    <w:rsid w:val="004E53C1"/>
    <w:rsid w:val="004F0850"/>
    <w:rsid w:val="004F1422"/>
    <w:rsid w:val="004F5E2A"/>
    <w:rsid w:val="0050082B"/>
    <w:rsid w:val="005010A4"/>
    <w:rsid w:val="0050482B"/>
    <w:rsid w:val="00505AD0"/>
    <w:rsid w:val="00506AC2"/>
    <w:rsid w:val="005206A5"/>
    <w:rsid w:val="005216A4"/>
    <w:rsid w:val="00527FE4"/>
    <w:rsid w:val="00532C08"/>
    <w:rsid w:val="005336D3"/>
    <w:rsid w:val="00535AF9"/>
    <w:rsid w:val="0054187E"/>
    <w:rsid w:val="00541D9F"/>
    <w:rsid w:val="00544F36"/>
    <w:rsid w:val="0054737D"/>
    <w:rsid w:val="00550A87"/>
    <w:rsid w:val="0055201F"/>
    <w:rsid w:val="00552198"/>
    <w:rsid w:val="005525FC"/>
    <w:rsid w:val="00556B41"/>
    <w:rsid w:val="005570AA"/>
    <w:rsid w:val="00560AA9"/>
    <w:rsid w:val="00572FAC"/>
    <w:rsid w:val="005736CA"/>
    <w:rsid w:val="005741AD"/>
    <w:rsid w:val="0058320C"/>
    <w:rsid w:val="00584864"/>
    <w:rsid w:val="00585C45"/>
    <w:rsid w:val="005872F9"/>
    <w:rsid w:val="00591A58"/>
    <w:rsid w:val="005956C5"/>
    <w:rsid w:val="005A5851"/>
    <w:rsid w:val="005B02A4"/>
    <w:rsid w:val="005B255B"/>
    <w:rsid w:val="005B7175"/>
    <w:rsid w:val="005B74D2"/>
    <w:rsid w:val="005C012F"/>
    <w:rsid w:val="005C24FD"/>
    <w:rsid w:val="005C32E3"/>
    <w:rsid w:val="005C7608"/>
    <w:rsid w:val="005E0CC0"/>
    <w:rsid w:val="005E1EBB"/>
    <w:rsid w:val="005E5198"/>
    <w:rsid w:val="005E71E6"/>
    <w:rsid w:val="005F1F29"/>
    <w:rsid w:val="005F75AC"/>
    <w:rsid w:val="00600FB6"/>
    <w:rsid w:val="006013E3"/>
    <w:rsid w:val="00602283"/>
    <w:rsid w:val="0060539B"/>
    <w:rsid w:val="00607114"/>
    <w:rsid w:val="00611851"/>
    <w:rsid w:val="00612723"/>
    <w:rsid w:val="00613BC9"/>
    <w:rsid w:val="00614159"/>
    <w:rsid w:val="006157CE"/>
    <w:rsid w:val="006161AC"/>
    <w:rsid w:val="0061755F"/>
    <w:rsid w:val="00621714"/>
    <w:rsid w:val="006219A0"/>
    <w:rsid w:val="0062409D"/>
    <w:rsid w:val="00625F3F"/>
    <w:rsid w:val="0062741E"/>
    <w:rsid w:val="006309D3"/>
    <w:rsid w:val="006325B7"/>
    <w:rsid w:val="0063447F"/>
    <w:rsid w:val="00635F2F"/>
    <w:rsid w:val="00636868"/>
    <w:rsid w:val="0063767F"/>
    <w:rsid w:val="0064251F"/>
    <w:rsid w:val="00654504"/>
    <w:rsid w:val="006556C9"/>
    <w:rsid w:val="00657F52"/>
    <w:rsid w:val="00661642"/>
    <w:rsid w:val="0066173F"/>
    <w:rsid w:val="00680AF1"/>
    <w:rsid w:val="00682B3E"/>
    <w:rsid w:val="00683DD0"/>
    <w:rsid w:val="00686FFD"/>
    <w:rsid w:val="006920CC"/>
    <w:rsid w:val="0069424C"/>
    <w:rsid w:val="00697184"/>
    <w:rsid w:val="006A08D7"/>
    <w:rsid w:val="006A1DCE"/>
    <w:rsid w:val="006A688B"/>
    <w:rsid w:val="006B3091"/>
    <w:rsid w:val="006B7D27"/>
    <w:rsid w:val="006D2FBC"/>
    <w:rsid w:val="006D3E3A"/>
    <w:rsid w:val="006E299D"/>
    <w:rsid w:val="006E4378"/>
    <w:rsid w:val="006E768B"/>
    <w:rsid w:val="006F53C7"/>
    <w:rsid w:val="006F7D43"/>
    <w:rsid w:val="007034A2"/>
    <w:rsid w:val="007038D2"/>
    <w:rsid w:val="00704692"/>
    <w:rsid w:val="00705431"/>
    <w:rsid w:val="00712505"/>
    <w:rsid w:val="00712D50"/>
    <w:rsid w:val="00712F57"/>
    <w:rsid w:val="00717B72"/>
    <w:rsid w:val="0072025B"/>
    <w:rsid w:val="00721085"/>
    <w:rsid w:val="00721AB1"/>
    <w:rsid w:val="0072573B"/>
    <w:rsid w:val="00726C27"/>
    <w:rsid w:val="00731495"/>
    <w:rsid w:val="00731D49"/>
    <w:rsid w:val="00731D58"/>
    <w:rsid w:val="00732EF6"/>
    <w:rsid w:val="00734800"/>
    <w:rsid w:val="007368A1"/>
    <w:rsid w:val="00737486"/>
    <w:rsid w:val="00741E22"/>
    <w:rsid w:val="0074528C"/>
    <w:rsid w:val="00745294"/>
    <w:rsid w:val="007452C4"/>
    <w:rsid w:val="00747FF5"/>
    <w:rsid w:val="00751513"/>
    <w:rsid w:val="00752AA8"/>
    <w:rsid w:val="00753D80"/>
    <w:rsid w:val="00765EAC"/>
    <w:rsid w:val="007747BB"/>
    <w:rsid w:val="00775EEB"/>
    <w:rsid w:val="00783459"/>
    <w:rsid w:val="007872BB"/>
    <w:rsid w:val="00790203"/>
    <w:rsid w:val="00791BDC"/>
    <w:rsid w:val="007B014D"/>
    <w:rsid w:val="007B5E80"/>
    <w:rsid w:val="007C1406"/>
    <w:rsid w:val="007C3089"/>
    <w:rsid w:val="007C659C"/>
    <w:rsid w:val="007C6DA6"/>
    <w:rsid w:val="007C73B9"/>
    <w:rsid w:val="007D2A22"/>
    <w:rsid w:val="007D5791"/>
    <w:rsid w:val="007D627A"/>
    <w:rsid w:val="007E62A3"/>
    <w:rsid w:val="007E6DB2"/>
    <w:rsid w:val="007F06B7"/>
    <w:rsid w:val="007F3634"/>
    <w:rsid w:val="008009EC"/>
    <w:rsid w:val="0080333C"/>
    <w:rsid w:val="00804D50"/>
    <w:rsid w:val="0080786C"/>
    <w:rsid w:val="00811BB6"/>
    <w:rsid w:val="008123AE"/>
    <w:rsid w:val="0081518B"/>
    <w:rsid w:val="00824E8F"/>
    <w:rsid w:val="00825B46"/>
    <w:rsid w:val="00827516"/>
    <w:rsid w:val="00830397"/>
    <w:rsid w:val="00832169"/>
    <w:rsid w:val="008322C2"/>
    <w:rsid w:val="00835822"/>
    <w:rsid w:val="008371FA"/>
    <w:rsid w:val="00837384"/>
    <w:rsid w:val="00850264"/>
    <w:rsid w:val="00855AF2"/>
    <w:rsid w:val="00855B6B"/>
    <w:rsid w:val="0086569B"/>
    <w:rsid w:val="00872199"/>
    <w:rsid w:val="00874A85"/>
    <w:rsid w:val="0088445A"/>
    <w:rsid w:val="00884AC8"/>
    <w:rsid w:val="008858D3"/>
    <w:rsid w:val="0088604C"/>
    <w:rsid w:val="00892C58"/>
    <w:rsid w:val="008946E2"/>
    <w:rsid w:val="00894AB8"/>
    <w:rsid w:val="00894B18"/>
    <w:rsid w:val="00894FC5"/>
    <w:rsid w:val="0089789A"/>
    <w:rsid w:val="008A292E"/>
    <w:rsid w:val="008A70E6"/>
    <w:rsid w:val="008B377E"/>
    <w:rsid w:val="008B453B"/>
    <w:rsid w:val="008C3193"/>
    <w:rsid w:val="008C6C77"/>
    <w:rsid w:val="008C75D5"/>
    <w:rsid w:val="008D0872"/>
    <w:rsid w:val="008D6F34"/>
    <w:rsid w:val="008F438C"/>
    <w:rsid w:val="008F43E2"/>
    <w:rsid w:val="008F6C18"/>
    <w:rsid w:val="008F7656"/>
    <w:rsid w:val="009017B5"/>
    <w:rsid w:val="009027AB"/>
    <w:rsid w:val="0090468B"/>
    <w:rsid w:val="00907919"/>
    <w:rsid w:val="00912308"/>
    <w:rsid w:val="00924369"/>
    <w:rsid w:val="0092502B"/>
    <w:rsid w:val="00926833"/>
    <w:rsid w:val="0093748D"/>
    <w:rsid w:val="0094438A"/>
    <w:rsid w:val="0094754F"/>
    <w:rsid w:val="00951C2E"/>
    <w:rsid w:val="00952FA1"/>
    <w:rsid w:val="00954066"/>
    <w:rsid w:val="00955CAD"/>
    <w:rsid w:val="00960E7F"/>
    <w:rsid w:val="009714D4"/>
    <w:rsid w:val="00971625"/>
    <w:rsid w:val="009813CF"/>
    <w:rsid w:val="00982948"/>
    <w:rsid w:val="00987E5D"/>
    <w:rsid w:val="00991377"/>
    <w:rsid w:val="009914AB"/>
    <w:rsid w:val="00993A08"/>
    <w:rsid w:val="009A38C7"/>
    <w:rsid w:val="009A6136"/>
    <w:rsid w:val="009A7B95"/>
    <w:rsid w:val="009B04D1"/>
    <w:rsid w:val="009B55E4"/>
    <w:rsid w:val="009C13CA"/>
    <w:rsid w:val="009C6F1D"/>
    <w:rsid w:val="009D0016"/>
    <w:rsid w:val="009D1BAC"/>
    <w:rsid w:val="009D3040"/>
    <w:rsid w:val="009D4915"/>
    <w:rsid w:val="009D62E9"/>
    <w:rsid w:val="009E5B5E"/>
    <w:rsid w:val="009F1987"/>
    <w:rsid w:val="009F3814"/>
    <w:rsid w:val="009F7A1F"/>
    <w:rsid w:val="00A0057A"/>
    <w:rsid w:val="00A13208"/>
    <w:rsid w:val="00A13876"/>
    <w:rsid w:val="00A164CB"/>
    <w:rsid w:val="00A20F48"/>
    <w:rsid w:val="00A21370"/>
    <w:rsid w:val="00A23887"/>
    <w:rsid w:val="00A27420"/>
    <w:rsid w:val="00A31E00"/>
    <w:rsid w:val="00A40859"/>
    <w:rsid w:val="00A526A3"/>
    <w:rsid w:val="00A534C7"/>
    <w:rsid w:val="00A62EE4"/>
    <w:rsid w:val="00A64297"/>
    <w:rsid w:val="00A6519A"/>
    <w:rsid w:val="00A65451"/>
    <w:rsid w:val="00A656CB"/>
    <w:rsid w:val="00A74536"/>
    <w:rsid w:val="00A74E32"/>
    <w:rsid w:val="00A76015"/>
    <w:rsid w:val="00A80272"/>
    <w:rsid w:val="00A820F1"/>
    <w:rsid w:val="00A840DE"/>
    <w:rsid w:val="00A92259"/>
    <w:rsid w:val="00A960E2"/>
    <w:rsid w:val="00AA4DA0"/>
    <w:rsid w:val="00AA54EB"/>
    <w:rsid w:val="00AB5DA3"/>
    <w:rsid w:val="00AB67A2"/>
    <w:rsid w:val="00AB7C67"/>
    <w:rsid w:val="00AC4469"/>
    <w:rsid w:val="00AC5734"/>
    <w:rsid w:val="00AC5C34"/>
    <w:rsid w:val="00AC6F97"/>
    <w:rsid w:val="00AC71D6"/>
    <w:rsid w:val="00AD3C3F"/>
    <w:rsid w:val="00AD40D5"/>
    <w:rsid w:val="00AD68A0"/>
    <w:rsid w:val="00AD6CF2"/>
    <w:rsid w:val="00AE08F2"/>
    <w:rsid w:val="00AE1790"/>
    <w:rsid w:val="00AE1C0F"/>
    <w:rsid w:val="00AE7CEA"/>
    <w:rsid w:val="00AF1187"/>
    <w:rsid w:val="00AF4996"/>
    <w:rsid w:val="00AF4F95"/>
    <w:rsid w:val="00AF5246"/>
    <w:rsid w:val="00AF5D0E"/>
    <w:rsid w:val="00B04AEC"/>
    <w:rsid w:val="00B063DA"/>
    <w:rsid w:val="00B109B6"/>
    <w:rsid w:val="00B137E0"/>
    <w:rsid w:val="00B1713B"/>
    <w:rsid w:val="00B2238E"/>
    <w:rsid w:val="00B3425F"/>
    <w:rsid w:val="00B34AC8"/>
    <w:rsid w:val="00B355EB"/>
    <w:rsid w:val="00B36B63"/>
    <w:rsid w:val="00B371D5"/>
    <w:rsid w:val="00B41F51"/>
    <w:rsid w:val="00B45E08"/>
    <w:rsid w:val="00B460BC"/>
    <w:rsid w:val="00B5107B"/>
    <w:rsid w:val="00B53F3D"/>
    <w:rsid w:val="00B54630"/>
    <w:rsid w:val="00B607F9"/>
    <w:rsid w:val="00B618F9"/>
    <w:rsid w:val="00B62AA0"/>
    <w:rsid w:val="00B66BEA"/>
    <w:rsid w:val="00B71784"/>
    <w:rsid w:val="00B76B54"/>
    <w:rsid w:val="00B835C1"/>
    <w:rsid w:val="00B85929"/>
    <w:rsid w:val="00B869C4"/>
    <w:rsid w:val="00B87030"/>
    <w:rsid w:val="00B873BD"/>
    <w:rsid w:val="00B87A5F"/>
    <w:rsid w:val="00B87ED0"/>
    <w:rsid w:val="00B9038B"/>
    <w:rsid w:val="00BA580D"/>
    <w:rsid w:val="00BB4FD4"/>
    <w:rsid w:val="00BB6770"/>
    <w:rsid w:val="00BD0F2B"/>
    <w:rsid w:val="00BD351B"/>
    <w:rsid w:val="00BD3B5D"/>
    <w:rsid w:val="00BD5829"/>
    <w:rsid w:val="00BD7E6A"/>
    <w:rsid w:val="00BF79D3"/>
    <w:rsid w:val="00C00CBD"/>
    <w:rsid w:val="00C04303"/>
    <w:rsid w:val="00C04456"/>
    <w:rsid w:val="00C14329"/>
    <w:rsid w:val="00C204A1"/>
    <w:rsid w:val="00C275D5"/>
    <w:rsid w:val="00C31244"/>
    <w:rsid w:val="00C32B78"/>
    <w:rsid w:val="00C34508"/>
    <w:rsid w:val="00C34E00"/>
    <w:rsid w:val="00C3527E"/>
    <w:rsid w:val="00C40910"/>
    <w:rsid w:val="00C42109"/>
    <w:rsid w:val="00C4399D"/>
    <w:rsid w:val="00C44B1E"/>
    <w:rsid w:val="00C51FEA"/>
    <w:rsid w:val="00C55CA0"/>
    <w:rsid w:val="00C57714"/>
    <w:rsid w:val="00C60DA9"/>
    <w:rsid w:val="00C62D80"/>
    <w:rsid w:val="00C63E05"/>
    <w:rsid w:val="00C654E5"/>
    <w:rsid w:val="00C67485"/>
    <w:rsid w:val="00C744C6"/>
    <w:rsid w:val="00C74AFE"/>
    <w:rsid w:val="00C75948"/>
    <w:rsid w:val="00C75E10"/>
    <w:rsid w:val="00C87145"/>
    <w:rsid w:val="00C87248"/>
    <w:rsid w:val="00C87FDA"/>
    <w:rsid w:val="00C91C9A"/>
    <w:rsid w:val="00C923BD"/>
    <w:rsid w:val="00C940A5"/>
    <w:rsid w:val="00C958D6"/>
    <w:rsid w:val="00C978CF"/>
    <w:rsid w:val="00CA25B6"/>
    <w:rsid w:val="00CA3FF8"/>
    <w:rsid w:val="00CB6742"/>
    <w:rsid w:val="00CB79AE"/>
    <w:rsid w:val="00CC38FF"/>
    <w:rsid w:val="00CC6C4D"/>
    <w:rsid w:val="00CC7ED0"/>
    <w:rsid w:val="00CD2181"/>
    <w:rsid w:val="00CD48C8"/>
    <w:rsid w:val="00CD787F"/>
    <w:rsid w:val="00CE389B"/>
    <w:rsid w:val="00CE6A32"/>
    <w:rsid w:val="00CF480E"/>
    <w:rsid w:val="00CF51F6"/>
    <w:rsid w:val="00CF6217"/>
    <w:rsid w:val="00CF650F"/>
    <w:rsid w:val="00D03658"/>
    <w:rsid w:val="00D03769"/>
    <w:rsid w:val="00D108CB"/>
    <w:rsid w:val="00D17A2C"/>
    <w:rsid w:val="00D23182"/>
    <w:rsid w:val="00D24413"/>
    <w:rsid w:val="00D260A8"/>
    <w:rsid w:val="00D4326A"/>
    <w:rsid w:val="00D46D79"/>
    <w:rsid w:val="00D50147"/>
    <w:rsid w:val="00D53949"/>
    <w:rsid w:val="00D57248"/>
    <w:rsid w:val="00D621B8"/>
    <w:rsid w:val="00D63D55"/>
    <w:rsid w:val="00D65ED5"/>
    <w:rsid w:val="00D67FC3"/>
    <w:rsid w:val="00D7362D"/>
    <w:rsid w:val="00D76351"/>
    <w:rsid w:val="00D76CEE"/>
    <w:rsid w:val="00D77A29"/>
    <w:rsid w:val="00D80088"/>
    <w:rsid w:val="00D8203C"/>
    <w:rsid w:val="00D84FE1"/>
    <w:rsid w:val="00D92937"/>
    <w:rsid w:val="00D97532"/>
    <w:rsid w:val="00DA569E"/>
    <w:rsid w:val="00DB0C23"/>
    <w:rsid w:val="00DB108B"/>
    <w:rsid w:val="00DB5B47"/>
    <w:rsid w:val="00DC1402"/>
    <w:rsid w:val="00DC31BD"/>
    <w:rsid w:val="00DD2088"/>
    <w:rsid w:val="00DD459C"/>
    <w:rsid w:val="00DD4CAD"/>
    <w:rsid w:val="00DD79C6"/>
    <w:rsid w:val="00DE4A71"/>
    <w:rsid w:val="00DE669A"/>
    <w:rsid w:val="00DE79F4"/>
    <w:rsid w:val="00DF0934"/>
    <w:rsid w:val="00E03C17"/>
    <w:rsid w:val="00E1056D"/>
    <w:rsid w:val="00E13278"/>
    <w:rsid w:val="00E161A7"/>
    <w:rsid w:val="00E24011"/>
    <w:rsid w:val="00E24F49"/>
    <w:rsid w:val="00E26182"/>
    <w:rsid w:val="00E3142A"/>
    <w:rsid w:val="00E341CC"/>
    <w:rsid w:val="00E371D8"/>
    <w:rsid w:val="00E40976"/>
    <w:rsid w:val="00E43F01"/>
    <w:rsid w:val="00E454F7"/>
    <w:rsid w:val="00E46FFD"/>
    <w:rsid w:val="00E51698"/>
    <w:rsid w:val="00E525B2"/>
    <w:rsid w:val="00E542D6"/>
    <w:rsid w:val="00E54CEE"/>
    <w:rsid w:val="00E61BBE"/>
    <w:rsid w:val="00E61EB0"/>
    <w:rsid w:val="00E66CB4"/>
    <w:rsid w:val="00E74882"/>
    <w:rsid w:val="00E76CE7"/>
    <w:rsid w:val="00E8001D"/>
    <w:rsid w:val="00E80226"/>
    <w:rsid w:val="00E8048C"/>
    <w:rsid w:val="00E8433C"/>
    <w:rsid w:val="00E863B2"/>
    <w:rsid w:val="00E9049B"/>
    <w:rsid w:val="00E9117E"/>
    <w:rsid w:val="00E91936"/>
    <w:rsid w:val="00E91F10"/>
    <w:rsid w:val="00E9285F"/>
    <w:rsid w:val="00E94062"/>
    <w:rsid w:val="00E9432B"/>
    <w:rsid w:val="00E95242"/>
    <w:rsid w:val="00E965EE"/>
    <w:rsid w:val="00E972A9"/>
    <w:rsid w:val="00EA15C0"/>
    <w:rsid w:val="00EA3DA2"/>
    <w:rsid w:val="00EB5803"/>
    <w:rsid w:val="00EC3D18"/>
    <w:rsid w:val="00ED3CC5"/>
    <w:rsid w:val="00ED60EF"/>
    <w:rsid w:val="00ED6475"/>
    <w:rsid w:val="00ED7629"/>
    <w:rsid w:val="00EE28BF"/>
    <w:rsid w:val="00EF14F7"/>
    <w:rsid w:val="00EF4B3B"/>
    <w:rsid w:val="00EF6199"/>
    <w:rsid w:val="00F07B6B"/>
    <w:rsid w:val="00F10BB1"/>
    <w:rsid w:val="00F110DF"/>
    <w:rsid w:val="00F11922"/>
    <w:rsid w:val="00F15971"/>
    <w:rsid w:val="00F21ED8"/>
    <w:rsid w:val="00F3071B"/>
    <w:rsid w:val="00F319AC"/>
    <w:rsid w:val="00F33151"/>
    <w:rsid w:val="00F34F3B"/>
    <w:rsid w:val="00F36863"/>
    <w:rsid w:val="00F36B55"/>
    <w:rsid w:val="00F37EEE"/>
    <w:rsid w:val="00F40093"/>
    <w:rsid w:val="00F41458"/>
    <w:rsid w:val="00F41988"/>
    <w:rsid w:val="00F45639"/>
    <w:rsid w:val="00F516DE"/>
    <w:rsid w:val="00F51D30"/>
    <w:rsid w:val="00F51D74"/>
    <w:rsid w:val="00F51E79"/>
    <w:rsid w:val="00F62B00"/>
    <w:rsid w:val="00F64D09"/>
    <w:rsid w:val="00F65AF3"/>
    <w:rsid w:val="00F8649B"/>
    <w:rsid w:val="00F87F34"/>
    <w:rsid w:val="00F97B02"/>
    <w:rsid w:val="00FA2DF9"/>
    <w:rsid w:val="00FB1B45"/>
    <w:rsid w:val="00FB7B46"/>
    <w:rsid w:val="00FC0BFE"/>
    <w:rsid w:val="00FC51B2"/>
    <w:rsid w:val="00FD44D1"/>
    <w:rsid w:val="00FD78A7"/>
    <w:rsid w:val="00FE32BA"/>
    <w:rsid w:val="00FE3FE5"/>
    <w:rsid w:val="00FE5008"/>
    <w:rsid w:val="00FF0374"/>
    <w:rsid w:val="00FF190C"/>
    <w:rsid w:val="00FF7AFF"/>
    <w:rsid w:val="01582F58"/>
    <w:rsid w:val="059B9792"/>
    <w:rsid w:val="0905A59F"/>
    <w:rsid w:val="0FBFFF6F"/>
    <w:rsid w:val="1388FCAD"/>
    <w:rsid w:val="158457B8"/>
    <w:rsid w:val="1685BF15"/>
    <w:rsid w:val="18C03ACE"/>
    <w:rsid w:val="1A6473B1"/>
    <w:rsid w:val="210F14B2"/>
    <w:rsid w:val="2A0814F1"/>
    <w:rsid w:val="304EE0CD"/>
    <w:rsid w:val="306D8CD6"/>
    <w:rsid w:val="3B2D6529"/>
    <w:rsid w:val="3CB1A46D"/>
    <w:rsid w:val="417596E7"/>
    <w:rsid w:val="4C07760C"/>
    <w:rsid w:val="515D2998"/>
    <w:rsid w:val="5BC8C746"/>
    <w:rsid w:val="6E027D45"/>
    <w:rsid w:val="77095DAF"/>
    <w:rsid w:val="78CF4A7C"/>
    <w:rsid w:val="7FBC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9764939"/>
  <w15:docId w15:val="{06A9F367-A0CD-48F7-8394-F24E7662C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/>
    <w:lsdException w:name="heading 6" w:locked="0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locked="0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519A"/>
    <w:pPr>
      <w:spacing w:before="120" w:after="120"/>
      <w:jc w:val="both"/>
    </w:pPr>
    <w:rPr>
      <w:rFonts w:ascii="Calibri" w:eastAsia="Calibri" w:hAnsi="Calibri" w:cs="Calibri"/>
      <w:lang w:val="en-AU" w:eastAsia="en-AU" w:bidi="en-AU"/>
    </w:rPr>
  </w:style>
  <w:style w:type="paragraph" w:styleId="Heading1">
    <w:name w:val="heading 1"/>
    <w:basedOn w:val="Normal"/>
    <w:next w:val="Heading2"/>
    <w:uiPriority w:val="9"/>
    <w:locked/>
    <w:rsid w:val="006161AC"/>
    <w:pPr>
      <w:spacing w:line="360" w:lineRule="auto"/>
      <w:ind w:left="1699" w:right="1699"/>
      <w:jc w:val="center"/>
      <w:outlineLvl w:val="0"/>
    </w:pPr>
    <w:rPr>
      <w:b/>
      <w:bCs/>
      <w:color w:val="005E86"/>
      <w:sz w:val="36"/>
      <w:szCs w:val="36"/>
    </w:rPr>
  </w:style>
  <w:style w:type="paragraph" w:styleId="Heading2">
    <w:name w:val="heading 2"/>
    <w:aliases w:val="Agenda Part"/>
    <w:next w:val="AgendaPartHeading2"/>
    <w:uiPriority w:val="9"/>
    <w:unhideWhenUsed/>
    <w:qFormat/>
    <w:rsid w:val="004555BA"/>
    <w:pPr>
      <w:keepNext/>
      <w:numPr>
        <w:numId w:val="1"/>
      </w:numPr>
      <w:spacing w:before="240"/>
      <w:outlineLvl w:val="1"/>
    </w:pPr>
    <w:rPr>
      <w:rFonts w:ascii="Calibri" w:eastAsia="Calibri" w:hAnsi="Calibri" w:cs="Calibri"/>
      <w:b/>
      <w:bCs/>
      <w:color w:val="005E86"/>
      <w:sz w:val="28"/>
      <w:szCs w:val="28"/>
      <w:lang w:val="en-AU" w:eastAsia="en-AU" w:bidi="en-AU"/>
    </w:rPr>
  </w:style>
  <w:style w:type="paragraph" w:styleId="Heading3">
    <w:name w:val="heading 3"/>
    <w:aliases w:val="Agenda H1"/>
    <w:basedOn w:val="Normal"/>
    <w:link w:val="Heading3Char"/>
    <w:uiPriority w:val="9"/>
    <w:unhideWhenUsed/>
    <w:qFormat/>
    <w:rsid w:val="00B71784"/>
    <w:pPr>
      <w:keepNext/>
      <w:numPr>
        <w:ilvl w:val="1"/>
        <w:numId w:val="1"/>
      </w:numPr>
      <w:spacing w:before="240" w:after="0"/>
      <w:ind w:left="567" w:right="144" w:hanging="567"/>
      <w:outlineLvl w:val="2"/>
    </w:pPr>
    <w:rPr>
      <w:b/>
      <w:bCs/>
      <w:color w:val="005E86"/>
      <w:sz w:val="24"/>
      <w:szCs w:val="24"/>
    </w:rPr>
  </w:style>
  <w:style w:type="paragraph" w:styleId="Heading4">
    <w:name w:val="heading 4"/>
    <w:aliases w:val="Agenda H2"/>
    <w:basedOn w:val="ListParagraph"/>
    <w:link w:val="Heading4Char"/>
    <w:uiPriority w:val="9"/>
    <w:unhideWhenUsed/>
    <w:qFormat/>
    <w:rsid w:val="00B71784"/>
    <w:pPr>
      <w:numPr>
        <w:ilvl w:val="2"/>
        <w:numId w:val="1"/>
      </w:numPr>
      <w:tabs>
        <w:tab w:val="num" w:pos="1134"/>
      </w:tabs>
      <w:ind w:left="1134" w:hanging="567"/>
      <w:outlineLvl w:val="3"/>
    </w:pPr>
    <w:rPr>
      <w:color w:val="005E86"/>
      <w:u w:val="none"/>
    </w:rPr>
  </w:style>
  <w:style w:type="paragraph" w:styleId="Heading5">
    <w:name w:val="heading 5"/>
    <w:basedOn w:val="Heading4"/>
    <w:next w:val="Normal"/>
    <w:link w:val="Heading5Char"/>
    <w:uiPriority w:val="9"/>
    <w:unhideWhenUsed/>
    <w:locked/>
    <w:rsid w:val="004120B0"/>
    <w:pPr>
      <w:outlineLvl w:val="4"/>
    </w:pPr>
    <w:rPr>
      <w:b w:val="0"/>
      <w:color w:val="auto"/>
    </w:rPr>
  </w:style>
  <w:style w:type="paragraph" w:styleId="Heading6">
    <w:name w:val="heading 6"/>
    <w:basedOn w:val="Heading5"/>
    <w:next w:val="Normal"/>
    <w:link w:val="Heading6Char"/>
    <w:uiPriority w:val="9"/>
    <w:unhideWhenUsed/>
    <w:locked/>
    <w:rsid w:val="006D2FBC"/>
    <w:p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Agenda Body Text"/>
    <w:basedOn w:val="Normal"/>
    <w:link w:val="BodyTextChar"/>
    <w:uiPriority w:val="1"/>
    <w:qFormat/>
    <w:rsid w:val="0032330F"/>
    <w:pPr>
      <w:ind w:left="567"/>
      <w:jc w:val="left"/>
    </w:pPr>
  </w:style>
  <w:style w:type="paragraph" w:styleId="ListParagraph">
    <w:name w:val="List Paragraph"/>
    <w:basedOn w:val="Normal"/>
    <w:link w:val="ListParagraphChar"/>
    <w:uiPriority w:val="34"/>
    <w:qFormat/>
    <w:locked/>
    <w:rsid w:val="00F45639"/>
    <w:pPr>
      <w:keepNext/>
      <w:ind w:left="677"/>
    </w:pPr>
    <w:rPr>
      <w:b/>
      <w:u w:val="single"/>
    </w:rPr>
  </w:style>
  <w:style w:type="paragraph" w:customStyle="1" w:styleId="TableParagraph">
    <w:name w:val="Table Paragraph"/>
    <w:basedOn w:val="Normal"/>
    <w:uiPriority w:val="1"/>
    <w:locked/>
    <w:pPr>
      <w:spacing w:before="1"/>
      <w:ind w:left="7"/>
    </w:pPr>
  </w:style>
  <w:style w:type="table" w:customStyle="1" w:styleId="ListTable3-Accent112">
    <w:name w:val="List Table 3 - Accent 112"/>
    <w:basedOn w:val="TableNormal"/>
    <w:uiPriority w:val="48"/>
    <w:locked/>
    <w:rsid w:val="008A70E6"/>
    <w:pPr>
      <w:widowControl/>
      <w:autoSpaceDE/>
      <w:autoSpaceDN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C3527E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120B0"/>
    <w:rPr>
      <w:rFonts w:ascii="Calibri" w:eastAsia="Calibri" w:hAnsi="Calibri" w:cs="Calibri"/>
      <w:lang w:val="en-AU" w:eastAsia="en-AU" w:bidi="en-AU"/>
    </w:rPr>
  </w:style>
  <w:style w:type="paragraph" w:styleId="Header">
    <w:name w:val="header"/>
    <w:basedOn w:val="Normal"/>
    <w:link w:val="HeaderChar"/>
    <w:uiPriority w:val="99"/>
    <w:unhideWhenUsed/>
    <w:locked/>
    <w:rsid w:val="006425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51F"/>
    <w:rPr>
      <w:rFonts w:ascii="Calibri" w:eastAsia="Calibri" w:hAnsi="Calibri" w:cs="Calibri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locked/>
    <w:rsid w:val="006425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51F"/>
    <w:rPr>
      <w:rFonts w:ascii="Calibri" w:eastAsia="Calibri" w:hAnsi="Calibri" w:cs="Calibri"/>
      <w:lang w:val="en-AU" w:eastAsia="en-AU" w:bidi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8B3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8B37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377E"/>
    <w:rPr>
      <w:rFonts w:ascii="Calibri" w:eastAsia="Calibri" w:hAnsi="Calibri" w:cs="Calibri"/>
      <w:sz w:val="20"/>
      <w:szCs w:val="20"/>
      <w:lang w:val="en-AU" w:eastAsia="en-AU" w:bidi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8B3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77E"/>
    <w:rPr>
      <w:rFonts w:ascii="Calibri" w:eastAsia="Calibri" w:hAnsi="Calibri" w:cs="Calibri"/>
      <w:b/>
      <w:bCs/>
      <w:sz w:val="20"/>
      <w:szCs w:val="20"/>
      <w:lang w:val="en-AU" w:eastAsia="en-AU" w:bidi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8B37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77E"/>
    <w:rPr>
      <w:rFonts w:ascii="Segoe UI" w:eastAsia="Calibri" w:hAnsi="Segoe UI" w:cs="Segoe UI"/>
      <w:sz w:val="18"/>
      <w:szCs w:val="18"/>
      <w:lang w:val="en-AU" w:eastAsia="en-AU" w:bidi="en-AU"/>
    </w:rPr>
  </w:style>
  <w:style w:type="character" w:customStyle="1" w:styleId="Heading4Char">
    <w:name w:val="Heading 4 Char"/>
    <w:aliases w:val="Agenda H2 Char"/>
    <w:basedOn w:val="DefaultParagraphFont"/>
    <w:link w:val="Heading4"/>
    <w:uiPriority w:val="9"/>
    <w:rsid w:val="00B71784"/>
    <w:rPr>
      <w:rFonts w:ascii="Calibri" w:eastAsia="Calibri" w:hAnsi="Calibri" w:cs="Calibri"/>
      <w:b/>
      <w:color w:val="005E86"/>
      <w:lang w:val="en-AU" w:eastAsia="en-AU" w:bidi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90468B"/>
    <w:rPr>
      <w:color w:val="605E5C"/>
      <w:shd w:val="clear" w:color="auto" w:fill="E1DFDD"/>
    </w:rPr>
  </w:style>
  <w:style w:type="paragraph" w:styleId="Title">
    <w:name w:val="Title"/>
    <w:aliases w:val="Agenda Title"/>
    <w:basedOn w:val="Heading1"/>
    <w:next w:val="Normal"/>
    <w:link w:val="TitleChar"/>
    <w:uiPriority w:val="10"/>
    <w:qFormat/>
    <w:rsid w:val="005206A5"/>
    <w:pPr>
      <w:spacing w:before="0" w:after="0" w:line="240" w:lineRule="auto"/>
      <w:ind w:left="0" w:right="0"/>
    </w:pPr>
  </w:style>
  <w:style w:type="character" w:customStyle="1" w:styleId="TitleChar">
    <w:name w:val="Title Char"/>
    <w:aliases w:val="Agenda Title Char"/>
    <w:basedOn w:val="DefaultParagraphFont"/>
    <w:link w:val="Title"/>
    <w:uiPriority w:val="10"/>
    <w:rsid w:val="005206A5"/>
    <w:rPr>
      <w:rFonts w:ascii="Calibri" w:eastAsia="Calibri" w:hAnsi="Calibri" w:cs="Calibri"/>
      <w:b/>
      <w:bCs/>
      <w:color w:val="005E86"/>
      <w:sz w:val="36"/>
      <w:szCs w:val="36"/>
      <w:lang w:val="en-AU" w:eastAsia="en-AU" w:bidi="en-AU"/>
    </w:rPr>
  </w:style>
  <w:style w:type="character" w:styleId="BookTitle">
    <w:name w:val="Book Title"/>
    <w:uiPriority w:val="33"/>
    <w:locked/>
    <w:rsid w:val="005B7175"/>
  </w:style>
  <w:style w:type="character" w:customStyle="1" w:styleId="Heading6Char">
    <w:name w:val="Heading 6 Char"/>
    <w:basedOn w:val="DefaultParagraphFont"/>
    <w:link w:val="Heading6"/>
    <w:uiPriority w:val="9"/>
    <w:rsid w:val="006D2FBC"/>
    <w:rPr>
      <w:rFonts w:ascii="Calibri" w:eastAsia="Calibri" w:hAnsi="Calibri" w:cs="Calibri"/>
      <w:lang w:val="en-AU" w:eastAsia="en-AU" w:bidi="en-AU"/>
    </w:rPr>
  </w:style>
  <w:style w:type="character" w:styleId="PlaceholderText">
    <w:name w:val="Placeholder Text"/>
    <w:basedOn w:val="DefaultParagraphFont"/>
    <w:uiPriority w:val="99"/>
    <w:semiHidden/>
    <w:locked/>
    <w:rsid w:val="006161AC"/>
    <w:rPr>
      <w:color w:val="808080"/>
    </w:rPr>
  </w:style>
  <w:style w:type="paragraph" w:customStyle="1" w:styleId="Para1">
    <w:name w:val="Para 1"/>
    <w:basedOn w:val="Normal"/>
    <w:link w:val="Para1Char"/>
    <w:locked/>
    <w:rsid w:val="00912308"/>
    <w:pPr>
      <w:ind w:left="720"/>
    </w:pPr>
  </w:style>
  <w:style w:type="paragraph" w:customStyle="1" w:styleId="AgendaFooter">
    <w:name w:val="Agenda Footer"/>
    <w:basedOn w:val="Footer"/>
    <w:link w:val="AgendaFooterChar"/>
    <w:qFormat/>
    <w:rsid w:val="00C32B78"/>
    <w:pPr>
      <w:tabs>
        <w:tab w:val="clear" w:pos="4513"/>
        <w:tab w:val="clear" w:pos="9026"/>
        <w:tab w:val="right" w:pos="9331"/>
      </w:tabs>
    </w:pPr>
    <w:rPr>
      <w:sz w:val="18"/>
      <w:szCs w:val="18"/>
    </w:rPr>
  </w:style>
  <w:style w:type="character" w:customStyle="1" w:styleId="Para1Char">
    <w:name w:val="Para 1 Char"/>
    <w:basedOn w:val="DefaultParagraphFont"/>
    <w:link w:val="Para1"/>
    <w:rsid w:val="00912308"/>
    <w:rPr>
      <w:rFonts w:ascii="Calibri" w:eastAsia="Calibri" w:hAnsi="Calibri" w:cs="Calibri"/>
      <w:lang w:val="en-AU" w:eastAsia="en-AU" w:bidi="en-AU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790203"/>
    <w:rPr>
      <w:color w:val="800080" w:themeColor="followedHyperlink"/>
      <w:u w:val="single"/>
    </w:rPr>
  </w:style>
  <w:style w:type="character" w:customStyle="1" w:styleId="AgendaFooterChar">
    <w:name w:val="Agenda Footer Char"/>
    <w:basedOn w:val="FooterChar"/>
    <w:link w:val="AgendaFooter"/>
    <w:rsid w:val="00C32B78"/>
    <w:rPr>
      <w:rFonts w:ascii="Calibri" w:eastAsia="Calibri" w:hAnsi="Calibri" w:cs="Calibri"/>
      <w:sz w:val="18"/>
      <w:szCs w:val="18"/>
      <w:lang w:val="en-AU" w:eastAsia="en-AU" w:bidi="en-AU"/>
    </w:rPr>
  </w:style>
  <w:style w:type="paragraph" w:styleId="Revision">
    <w:name w:val="Revision"/>
    <w:hidden/>
    <w:uiPriority w:val="99"/>
    <w:semiHidden/>
    <w:rsid w:val="002B176F"/>
    <w:pPr>
      <w:widowControl/>
      <w:autoSpaceDE/>
      <w:autoSpaceDN/>
    </w:pPr>
    <w:rPr>
      <w:rFonts w:ascii="Calibri" w:eastAsia="Calibri" w:hAnsi="Calibri" w:cs="Calibri"/>
      <w:lang w:val="en-AU" w:eastAsia="en-AU" w:bidi="en-AU"/>
    </w:rPr>
  </w:style>
  <w:style w:type="character" w:customStyle="1" w:styleId="Mention1">
    <w:name w:val="Mention1"/>
    <w:basedOn w:val="DefaultParagraphFont"/>
    <w:uiPriority w:val="99"/>
    <w:unhideWhenUsed/>
    <w:locked/>
    <w:rPr>
      <w:color w:val="2B579A"/>
      <w:shd w:val="clear" w:color="auto" w:fill="E6E6E6"/>
    </w:rPr>
  </w:style>
  <w:style w:type="paragraph" w:customStyle="1" w:styleId="AgendaHeader">
    <w:name w:val="Agenda Header"/>
    <w:basedOn w:val="Header"/>
    <w:link w:val="AgendaHeaderChar"/>
    <w:qFormat/>
    <w:rsid w:val="00C32B78"/>
    <w:pPr>
      <w:jc w:val="center"/>
    </w:pPr>
    <w:rPr>
      <w:noProof/>
    </w:rPr>
  </w:style>
  <w:style w:type="numbering" w:customStyle="1" w:styleId="AgendaList1">
    <w:name w:val="Agenda List 1"/>
    <w:uiPriority w:val="99"/>
    <w:rsid w:val="00C14329"/>
    <w:pPr>
      <w:numPr>
        <w:numId w:val="3"/>
      </w:numPr>
    </w:pPr>
  </w:style>
  <w:style w:type="character" w:customStyle="1" w:styleId="AgendaHeaderChar">
    <w:name w:val="Agenda Header Char"/>
    <w:basedOn w:val="HeaderChar"/>
    <w:link w:val="AgendaHeader"/>
    <w:rsid w:val="00C32B78"/>
    <w:rPr>
      <w:rFonts w:ascii="Calibri" w:eastAsia="Calibri" w:hAnsi="Calibri" w:cs="Calibri"/>
      <w:noProof/>
      <w:lang w:val="en-AU" w:eastAsia="en-AU" w:bidi="en-AU"/>
    </w:rPr>
  </w:style>
  <w:style w:type="paragraph" w:customStyle="1" w:styleId="AgendaList1a">
    <w:name w:val="Agenda List1(a)"/>
    <w:basedOn w:val="Agendalist2ai"/>
    <w:link w:val="AgendaList1aChar"/>
    <w:qFormat/>
    <w:rsid w:val="001D584B"/>
    <w:pPr>
      <w:keepNext w:val="0"/>
      <w:numPr>
        <w:ilvl w:val="5"/>
      </w:numPr>
    </w:pPr>
  </w:style>
  <w:style w:type="paragraph" w:customStyle="1" w:styleId="AgendaList1ai">
    <w:name w:val="Agenda List1(a)i"/>
    <w:basedOn w:val="ListParagraph"/>
    <w:link w:val="AgendaList1aiChar"/>
    <w:qFormat/>
    <w:rsid w:val="00F11922"/>
    <w:pPr>
      <w:keepNext w:val="0"/>
      <w:widowControl/>
      <w:numPr>
        <w:ilvl w:val="6"/>
        <w:numId w:val="1"/>
      </w:numPr>
    </w:pPr>
    <w:rPr>
      <w:b w:val="0"/>
      <w:u w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5639"/>
    <w:rPr>
      <w:rFonts w:ascii="Calibri" w:eastAsia="Calibri" w:hAnsi="Calibri" w:cs="Calibri"/>
      <w:b/>
      <w:u w:val="single"/>
      <w:lang w:val="en-AU" w:eastAsia="en-AU" w:bidi="en-AU"/>
    </w:rPr>
  </w:style>
  <w:style w:type="character" w:customStyle="1" w:styleId="AgendaList1aChar">
    <w:name w:val="Agenda List1(a) Char"/>
    <w:basedOn w:val="ListParagraphChar"/>
    <w:link w:val="AgendaList1a"/>
    <w:rsid w:val="001D584B"/>
    <w:rPr>
      <w:rFonts w:ascii="Calibri" w:eastAsia="Calibri" w:hAnsi="Calibri" w:cs="Calibri"/>
      <w:b w:val="0"/>
      <w:u w:val="single"/>
      <w:lang w:val="en-AU" w:eastAsia="en-AU" w:bidi="en-AU"/>
    </w:rPr>
  </w:style>
  <w:style w:type="paragraph" w:customStyle="1" w:styleId="AgendaList2a">
    <w:name w:val="Agenda List(2a)"/>
    <w:basedOn w:val="Agendalist2ai"/>
    <w:link w:val="AgendaList2aChar"/>
    <w:qFormat/>
    <w:rsid w:val="00191B05"/>
    <w:pPr>
      <w:keepNext w:val="0"/>
      <w:numPr>
        <w:ilvl w:val="3"/>
      </w:numPr>
    </w:pPr>
  </w:style>
  <w:style w:type="character" w:customStyle="1" w:styleId="AgendaList1aiChar">
    <w:name w:val="Agenda List1(a)i Char"/>
    <w:basedOn w:val="ListParagraphChar"/>
    <w:link w:val="AgendaList1ai"/>
    <w:rsid w:val="00F11922"/>
    <w:rPr>
      <w:rFonts w:ascii="Calibri" w:eastAsia="Calibri" w:hAnsi="Calibri" w:cs="Calibri"/>
      <w:b w:val="0"/>
      <w:u w:val="single"/>
      <w:lang w:val="en-AU" w:eastAsia="en-AU" w:bidi="en-AU"/>
    </w:rPr>
  </w:style>
  <w:style w:type="paragraph" w:customStyle="1" w:styleId="Agendalist2ai">
    <w:name w:val="Agenda list2(a)i"/>
    <w:basedOn w:val="Heading6"/>
    <w:link w:val="Agendalist2aiChar"/>
    <w:qFormat/>
    <w:rsid w:val="00CB6742"/>
    <w:pPr>
      <w:numPr>
        <w:ilvl w:val="4"/>
      </w:numPr>
    </w:pPr>
  </w:style>
  <w:style w:type="character" w:customStyle="1" w:styleId="AgendaList2aChar">
    <w:name w:val="Agenda List(2a) Char"/>
    <w:basedOn w:val="Heading5Char"/>
    <w:link w:val="AgendaList2a"/>
    <w:rsid w:val="00191B05"/>
    <w:rPr>
      <w:rFonts w:ascii="Calibri" w:eastAsia="Calibri" w:hAnsi="Calibri" w:cs="Calibri"/>
      <w:lang w:val="en-AU" w:eastAsia="en-AU" w:bidi="en-AU"/>
    </w:rPr>
  </w:style>
  <w:style w:type="paragraph" w:customStyle="1" w:styleId="AgendaSubheading1">
    <w:name w:val="Agenda Subheading 1"/>
    <w:basedOn w:val="Normal"/>
    <w:link w:val="AgendaSubheading1Char"/>
    <w:qFormat/>
    <w:rsid w:val="00460E77"/>
    <w:pPr>
      <w:jc w:val="left"/>
    </w:pPr>
    <w:rPr>
      <w:b/>
      <w:color w:val="005E86"/>
      <w:sz w:val="24"/>
      <w:szCs w:val="24"/>
    </w:rPr>
  </w:style>
  <w:style w:type="character" w:customStyle="1" w:styleId="Agendalist2aiChar">
    <w:name w:val="Agenda list2(a)i Char"/>
    <w:basedOn w:val="Heading6Char"/>
    <w:link w:val="Agendalist2ai"/>
    <w:rsid w:val="00DD2088"/>
    <w:rPr>
      <w:rFonts w:ascii="Calibri" w:eastAsia="Calibri" w:hAnsi="Calibri" w:cs="Calibri"/>
      <w:lang w:val="en-AU" w:eastAsia="en-AU" w:bidi="en-AU"/>
    </w:rPr>
  </w:style>
  <w:style w:type="character" w:customStyle="1" w:styleId="AgendaSubheading1Char">
    <w:name w:val="Agenda Subheading 1 Char"/>
    <w:basedOn w:val="DefaultParagraphFont"/>
    <w:link w:val="AgendaSubheading1"/>
    <w:rsid w:val="00460E77"/>
    <w:rPr>
      <w:rFonts w:ascii="Calibri" w:eastAsia="Calibri" w:hAnsi="Calibri" w:cs="Calibri"/>
      <w:b/>
      <w:color w:val="005E86"/>
      <w:sz w:val="24"/>
      <w:szCs w:val="24"/>
      <w:lang w:val="en-AU" w:eastAsia="en-AU" w:bidi="en-AU"/>
    </w:rPr>
  </w:style>
  <w:style w:type="character" w:customStyle="1" w:styleId="normaltextrun">
    <w:name w:val="normaltextrun"/>
    <w:basedOn w:val="DefaultParagraphFont"/>
    <w:locked/>
    <w:rsid w:val="00105FDE"/>
  </w:style>
  <w:style w:type="paragraph" w:customStyle="1" w:styleId="AgendaPartHeading2">
    <w:name w:val="Agenda Part  (Heading 2)"/>
    <w:basedOn w:val="Normal"/>
    <w:rsid w:val="00824E8F"/>
  </w:style>
  <w:style w:type="paragraph" w:customStyle="1" w:styleId="BJAAgendaPart">
    <w:name w:val="BJA Agenda Part"/>
    <w:basedOn w:val="BodyText"/>
    <w:link w:val="BJAAgendaPartChar"/>
    <w:locked/>
    <w:rsid w:val="00924369"/>
    <w:pPr>
      <w:ind w:left="1418"/>
    </w:pPr>
    <w:rPr>
      <w:b/>
      <w:bCs/>
    </w:rPr>
  </w:style>
  <w:style w:type="character" w:customStyle="1" w:styleId="Heading3Char">
    <w:name w:val="Heading 3 Char"/>
    <w:aliases w:val="Agenda H1 Char"/>
    <w:basedOn w:val="DefaultParagraphFont"/>
    <w:link w:val="Heading3"/>
    <w:uiPriority w:val="9"/>
    <w:rsid w:val="00B71784"/>
    <w:rPr>
      <w:rFonts w:ascii="Calibri" w:eastAsia="Calibri" w:hAnsi="Calibri" w:cs="Calibri"/>
      <w:b/>
      <w:bCs/>
      <w:color w:val="005E86"/>
      <w:sz w:val="24"/>
      <w:szCs w:val="24"/>
      <w:lang w:val="en-AU" w:eastAsia="en-AU" w:bidi="en-AU"/>
    </w:rPr>
  </w:style>
  <w:style w:type="character" w:customStyle="1" w:styleId="BodyTextChar">
    <w:name w:val="Body Text Char"/>
    <w:aliases w:val="Agenda Body Text Char"/>
    <w:basedOn w:val="DefaultParagraphFont"/>
    <w:link w:val="BodyText"/>
    <w:uiPriority w:val="1"/>
    <w:rsid w:val="0032330F"/>
    <w:rPr>
      <w:rFonts w:ascii="Calibri" w:eastAsia="Calibri" w:hAnsi="Calibri" w:cs="Calibri"/>
      <w:lang w:val="en-AU" w:eastAsia="en-AU" w:bidi="en-AU"/>
    </w:rPr>
  </w:style>
  <w:style w:type="character" w:customStyle="1" w:styleId="BJAAgendaPartChar">
    <w:name w:val="BJA Agenda Part Char"/>
    <w:basedOn w:val="BodyTextChar"/>
    <w:link w:val="BJAAgendaPart"/>
    <w:rsid w:val="00924369"/>
    <w:rPr>
      <w:rFonts w:ascii="Calibri" w:eastAsia="Calibri" w:hAnsi="Calibri" w:cs="Calibri"/>
      <w:b/>
      <w:bCs/>
      <w:lang w:val="en-AU" w:eastAsia="en-AU" w:bidi="en-AU"/>
    </w:rPr>
  </w:style>
  <w:style w:type="paragraph" w:customStyle="1" w:styleId="Agendaresolutionbody">
    <w:name w:val="Agenda resolution body"/>
    <w:basedOn w:val="Normal"/>
    <w:link w:val="AgendaresolutionbodyChar"/>
    <w:qFormat/>
    <w:rsid w:val="00B71784"/>
    <w:pPr>
      <w:widowControl/>
      <w:ind w:left="567"/>
    </w:pPr>
  </w:style>
  <w:style w:type="paragraph" w:customStyle="1" w:styleId="Agendaresolutionheading">
    <w:name w:val="Agenda resolution heading"/>
    <w:basedOn w:val="ListParagraph"/>
    <w:link w:val="AgendaresolutionheadingChar"/>
    <w:qFormat/>
    <w:rsid w:val="00B71784"/>
    <w:pPr>
      <w:ind w:left="567"/>
    </w:pPr>
  </w:style>
  <w:style w:type="character" w:customStyle="1" w:styleId="AgendaresolutionbodyChar">
    <w:name w:val="Agenda resolution body Char"/>
    <w:basedOn w:val="DefaultParagraphFont"/>
    <w:link w:val="Agendaresolutionbody"/>
    <w:rsid w:val="00B71784"/>
    <w:rPr>
      <w:rFonts w:ascii="Calibri" w:eastAsia="Calibri" w:hAnsi="Calibri" w:cs="Calibri"/>
      <w:lang w:val="en-AU" w:eastAsia="en-AU" w:bidi="en-AU"/>
    </w:rPr>
  </w:style>
  <w:style w:type="character" w:customStyle="1" w:styleId="AgendaresolutionheadingChar">
    <w:name w:val="Agenda resolution heading Char"/>
    <w:basedOn w:val="ListParagraphChar"/>
    <w:link w:val="Agendaresolutionheading"/>
    <w:rsid w:val="00B71784"/>
    <w:rPr>
      <w:rFonts w:ascii="Calibri" w:eastAsia="Calibri" w:hAnsi="Calibri" w:cs="Calibri"/>
      <w:b/>
      <w:u w:val="single"/>
      <w:lang w:val="en-AU" w:eastAsia="en-AU" w:bidi="en-AU"/>
    </w:rPr>
  </w:style>
  <w:style w:type="paragraph" w:customStyle="1" w:styleId="Agendasponsor">
    <w:name w:val="Agenda sponsor"/>
    <w:basedOn w:val="AgendaSubheading1"/>
    <w:link w:val="AgendasponsorChar"/>
    <w:qFormat/>
    <w:rsid w:val="00855B6B"/>
    <w:pPr>
      <w:keepNext/>
      <w:spacing w:before="0"/>
      <w:ind w:left="720"/>
    </w:pPr>
    <w:rPr>
      <w:b w:val="0"/>
      <w:bCs/>
    </w:rPr>
  </w:style>
  <w:style w:type="character" w:customStyle="1" w:styleId="AgendasponsorChar">
    <w:name w:val="Agenda sponsor Char"/>
    <w:basedOn w:val="AgendaSubheading1Char"/>
    <w:link w:val="Agendasponsor"/>
    <w:rsid w:val="00855B6B"/>
    <w:rPr>
      <w:rFonts w:ascii="Calibri" w:eastAsia="Calibri" w:hAnsi="Calibri" w:cs="Calibri"/>
      <w:b w:val="0"/>
      <w:bCs/>
      <w:color w:val="005E86"/>
      <w:sz w:val="24"/>
      <w:szCs w:val="24"/>
      <w:lang w:val="en-AU" w:eastAsia="en-AU" w:bidi="en-AU"/>
    </w:rPr>
  </w:style>
  <w:style w:type="paragraph" w:customStyle="1" w:styleId="Default">
    <w:name w:val="Default"/>
    <w:locked/>
    <w:rsid w:val="004E53C1"/>
    <w:pPr>
      <w:widowControl/>
      <w:adjustRightInd w:val="0"/>
    </w:pPr>
    <w:rPr>
      <w:rFonts w:ascii="Calibri" w:hAnsi="Calibri" w:cs="Calibri"/>
      <w:color w:val="000000"/>
      <w:sz w:val="24"/>
      <w:szCs w:val="24"/>
      <w:lang w:val="en-AU"/>
    </w:rPr>
  </w:style>
  <w:style w:type="paragraph" w:customStyle="1" w:styleId="paragraph">
    <w:name w:val="paragraph"/>
    <w:basedOn w:val="Normal"/>
    <w:locked/>
    <w:rsid w:val="009D3040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eop">
    <w:name w:val="eop"/>
    <w:basedOn w:val="DefaultParagraphFont"/>
    <w:locked/>
    <w:rsid w:val="009D3040"/>
  </w:style>
  <w:style w:type="paragraph" w:customStyle="1" w:styleId="Agendaattendance">
    <w:name w:val="Agenda attendance"/>
    <w:basedOn w:val="Normal"/>
    <w:link w:val="AgendaattendanceChar"/>
    <w:qFormat/>
    <w:rsid w:val="00D46D79"/>
    <w:pPr>
      <w:widowControl/>
      <w:spacing w:before="0" w:after="0"/>
    </w:pPr>
  </w:style>
  <w:style w:type="character" w:customStyle="1" w:styleId="AgendaattendanceChar">
    <w:name w:val="Agenda attendance Char"/>
    <w:basedOn w:val="DefaultParagraphFont"/>
    <w:link w:val="Agendaattendance"/>
    <w:rsid w:val="00D46D79"/>
    <w:rPr>
      <w:rFonts w:ascii="Calibri" w:eastAsia="Calibri" w:hAnsi="Calibri" w:cs="Calibri"/>
      <w:lang w:val="en-AU" w:eastAsia="en-AU" w:bidi="en-AU"/>
    </w:rPr>
  </w:style>
  <w:style w:type="paragraph" w:customStyle="1" w:styleId="Agendabullets">
    <w:name w:val="Agenda bullets"/>
    <w:basedOn w:val="BodyText"/>
    <w:link w:val="AgendabulletsChar"/>
    <w:qFormat/>
    <w:rsid w:val="000144CD"/>
    <w:pPr>
      <w:numPr>
        <w:numId w:val="27"/>
      </w:numPr>
      <w:ind w:left="1134" w:hanging="567"/>
    </w:pPr>
  </w:style>
  <w:style w:type="paragraph" w:customStyle="1" w:styleId="Actionitem">
    <w:name w:val="Action item"/>
    <w:link w:val="ActionitemChar"/>
    <w:qFormat/>
    <w:rsid w:val="0032330F"/>
    <w:pPr>
      <w:ind w:left="567"/>
    </w:pPr>
    <w:rPr>
      <w:rFonts w:ascii="Calibri" w:eastAsia="Calibri" w:hAnsi="Calibri" w:cs="Calibri"/>
      <w:b/>
      <w:bCs/>
      <w:i/>
      <w:iCs/>
      <w:lang w:val="en-AU" w:eastAsia="en-AU" w:bidi="en-AU"/>
    </w:rPr>
  </w:style>
  <w:style w:type="character" w:customStyle="1" w:styleId="AgendabulletsChar">
    <w:name w:val="Agenda bullets Char"/>
    <w:basedOn w:val="BodyTextChar"/>
    <w:link w:val="Agendabullets"/>
    <w:rsid w:val="000144CD"/>
    <w:rPr>
      <w:rFonts w:ascii="Calibri" w:eastAsia="Calibri" w:hAnsi="Calibri" w:cs="Calibri"/>
      <w:lang w:val="en-AU" w:eastAsia="en-AU" w:bidi="en-AU"/>
    </w:rPr>
  </w:style>
  <w:style w:type="character" w:customStyle="1" w:styleId="ActionitemChar">
    <w:name w:val="Action item Char"/>
    <w:basedOn w:val="DefaultParagraphFont"/>
    <w:link w:val="Actionitem"/>
    <w:rsid w:val="0032330F"/>
    <w:rPr>
      <w:rFonts w:ascii="Calibri" w:eastAsia="Calibri" w:hAnsi="Calibri" w:cs="Calibri"/>
      <w:b/>
      <w:bCs/>
      <w:i/>
      <w:iCs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9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8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47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 document" ma:contentTypeID="0x01010040CF4C8F0F58314CA09D4AB37574277900033BE93B84AB9844B34374434CD4EE54" ma:contentTypeVersion="18" ma:contentTypeDescription="" ma:contentTypeScope="" ma:versionID="acd32008912281766ff4797f469494e4">
  <xsd:schema xmlns:xsd="http://www.w3.org/2001/XMLSchema" xmlns:xs="http://www.w3.org/2001/XMLSchema" xmlns:p="http://schemas.microsoft.com/office/2006/metadata/properties" xmlns:ns2="c2864978-a495-4225-87a7-4f9b07be06c1" xmlns:ns3="1177d10a-48e3-45c8-9def-71fbb2bfd0af" targetNamespace="http://schemas.microsoft.com/office/2006/metadata/properties" ma:root="true" ma:fieldsID="311414a2d4a4f6a92487e12f72c20615" ns2:_="" ns3:_="">
    <xsd:import namespace="c2864978-a495-4225-87a7-4f9b07be06c1"/>
    <xsd:import namespace="1177d10a-48e3-45c8-9def-71fbb2bfd0af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3:Committee2" minOccurs="0"/>
                <xsd:element ref="ns3:Committee_x003a_Committee_x0020_reference" minOccurs="0"/>
                <xsd:element ref="ns3:Meeting_x0020_date" minOccurs="0"/>
                <xsd:element ref="ns3:Meeting_x0020_venue" minOccurs="0"/>
                <xsd:element ref="ns3:Meeting_x0020_zoom_x0020_link1" minOccurs="0"/>
                <xsd:element ref="ns3:Zoom_x0020_text" minOccurs="0"/>
                <xsd:element ref="ns3:Committee_x0020_text" minOccurs="0"/>
                <xsd:element ref="ns2:AddedtoAgenda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64978-a495-4225-87a7-4f9b07be06c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AddedtoAgenda" ma:index="16" nillable="true" ma:displayName="Added to Agenda" ma:default="0" ma:format="Dropdown" ma:internalName="AddedtoAgenda">
      <xsd:simpleType>
        <xsd:restriction base="dms:Boolean"/>
      </xsd:simpleType>
    </xsd:element>
    <xsd:element name="lcf76f155ced4ddcb4097134ff3c332f" ma:index="17" nillable="true" ma:displayName="Image Tags_0" ma:hidden="true" ma:internalName="lcf76f155ced4ddcb4097134ff3c332f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7d10a-48e3-45c8-9def-71fbb2bfd0af" elementFormDefault="qualified">
    <xsd:import namespace="http://schemas.microsoft.com/office/2006/documentManagement/types"/>
    <xsd:import namespace="http://schemas.microsoft.com/office/infopath/2007/PartnerControls"/>
    <xsd:element name="Committee2" ma:index="9" nillable="true" ma:displayName="Committee (lookup)" ma:list="{996fcf78-c372-4b25-bc5e-c792403ac30c}" ma:internalName="Committee2" ma:showField="Title" ma:web="1177d10a-48e3-45c8-9def-71fbb2bfd0af">
      <xsd:simpleType>
        <xsd:restriction base="dms:Lookup"/>
      </xsd:simpleType>
    </xsd:element>
    <xsd:element name="Committee_x003a_Committee_x0020_reference" ma:index="10" nillable="true" ma:displayName="Committee:Committee reference" ma:list="{996fcf78-c372-4b25-bc5e-c792403ac30c}" ma:internalName="Committee_x003A_Committee_x0020_reference" ma:readOnly="true" ma:showField="Committee_x0020_reference" ma:web="1177d10a-48e3-45c8-9def-71fbb2bfd0af">
      <xsd:simpleType>
        <xsd:restriction base="dms:Lookup"/>
      </xsd:simpleType>
    </xsd:element>
    <xsd:element name="Meeting_x0020_date" ma:index="11" nillable="true" ma:displayName="Meeting date and time" ma:format="DateTime" ma:indexed="true" ma:internalName="Meeting_x0020_date">
      <xsd:simpleType>
        <xsd:restriction base="dms:DateTime"/>
      </xsd:simpleType>
    </xsd:element>
    <xsd:element name="Meeting_x0020_venue" ma:index="12" nillable="true" ma:displayName="Meeting venue" ma:internalName="Meeting_x0020_venue">
      <xsd:simpleType>
        <xsd:restriction base="dms:Text">
          <xsd:maxLength value="255"/>
        </xsd:restriction>
      </xsd:simpleType>
    </xsd:element>
    <xsd:element name="Meeting_x0020_zoom_x0020_link1" ma:index="13" nillable="true" ma:displayName="Meeting zoom link" ma:format="Hyperlink" ma:internalName="Meeting_x0020_zoom_x0020_link1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Zoom_x0020_text" ma:index="14" nillable="true" ma:displayName="Zoom text" ma:internalName="Zoom_x0020_text">
      <xsd:simpleType>
        <xsd:restriction base="dms:Text">
          <xsd:maxLength value="255"/>
        </xsd:restriction>
      </xsd:simpleType>
    </xsd:element>
    <xsd:element name="Committee_x0020_text" ma:index="15" nillable="true" ma:displayName="Committee" ma:internalName="Committee_x0020_text">
      <xsd:simpleType>
        <xsd:restriction base="dms:Text">
          <xsd:maxLength value="255"/>
        </xsd:restriction>
      </xsd:simpleType>
    </xsd:element>
    <xsd:element name="TaxCatchAll" ma:index="18" nillable="true" ma:displayName="Taxonomy Catch All Column" ma:hidden="true" ma:list="{bf3ed790-d11b-47a1-bb3f-abc9ec210e4c}" ma:internalName="TaxCatchAll" ma:showField="CatchAllData" ma:web="1177d10a-48e3-45c8-9def-71fbb2bfd0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zoom_x0020_link1 xmlns="1177d10a-48e3-45c8-9def-71fbb2bfd0af">
      <Url xsi:nil="true"/>
      <Description xsi:nil="true"/>
    </Meeting_x0020_zoom_x0020_link1>
    <Meeting_x0020_date xmlns="1177d10a-48e3-45c8-9def-71fbb2bfd0af" xsi:nil="true"/>
    <Committee2 xmlns="1177d10a-48e3-45c8-9def-71fbb2bfd0af" xsi:nil="true"/>
    <Zoom_x0020_text xmlns="1177d10a-48e3-45c8-9def-71fbb2bfd0af" xsi:nil="true"/>
    <Meeting_x0020_venue xmlns="1177d10a-48e3-45c8-9def-71fbb2bfd0af" xsi:nil="true"/>
    <Committee_x0020_text xmlns="1177d10a-48e3-45c8-9def-71fbb2bfd0af" xsi:nil="true"/>
    <_Flow_SignoffStatus xmlns="c2864978-a495-4225-87a7-4f9b07be06c1" xsi:nil="true"/>
    <AddedtoAgenda xmlns="c2864978-a495-4225-87a7-4f9b07be06c1">false</AddedtoAgenda>
    <TaxCatchAll xmlns="1177d10a-48e3-45c8-9def-71fbb2bfd0af" xsi:nil="true"/>
    <lcf76f155ced4ddcb4097134ff3c332f xmlns="c2864978-a495-4225-87a7-4f9b07be06c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16658-686D-4070-8EE0-5405065DAB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6E3F64-54DC-4518-8622-BEDDD293C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864978-a495-4225-87a7-4f9b07be06c1"/>
    <ds:schemaRef ds:uri="1177d10a-48e3-45c8-9def-71fbb2bfd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2753F0-CA2D-44E6-A195-DE5335FF625F}">
  <ds:schemaRefs>
    <ds:schemaRef ds:uri="http://schemas.microsoft.com/office/2006/metadata/properties"/>
    <ds:schemaRef ds:uri="http://schemas.microsoft.com/office/infopath/2007/PartnerControls"/>
    <ds:schemaRef ds:uri="1177d10a-48e3-45c8-9def-71fbb2bfd0af"/>
    <ds:schemaRef ds:uri="c2864978-a495-4225-87a7-4f9b07be06c1"/>
  </ds:schemaRefs>
</ds:datastoreItem>
</file>

<file path=customXml/itemProps4.xml><?xml version="1.0" encoding="utf-8"?>
<ds:datastoreItem xmlns:ds="http://schemas.openxmlformats.org/officeDocument/2006/customXml" ds:itemID="{6F7D0FCD-19F4-446F-B87E-916093F29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Links>
    <vt:vector size="6" baseType="variant">
      <vt:variant>
        <vt:i4>1245266</vt:i4>
      </vt:variant>
      <vt:variant>
        <vt:i4>0</vt:i4>
      </vt:variant>
      <vt:variant>
        <vt:i4>0</vt:i4>
      </vt:variant>
      <vt:variant>
        <vt:i4>5</vt:i4>
      </vt:variant>
      <vt:variant>
        <vt:lpwstr>https://policies.scu.edu.au/document/view-current.php?id=15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manning</dc:creator>
  <cp:keywords/>
  <cp:lastModifiedBy>Tracy Manning</cp:lastModifiedBy>
  <cp:revision>26</cp:revision>
  <dcterms:created xsi:type="dcterms:W3CDTF">2024-04-30T01:15:00Z</dcterms:created>
  <dcterms:modified xsi:type="dcterms:W3CDTF">2025-07-02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8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10-07T00:00:00Z</vt:filetime>
  </property>
  <property fmtid="{D5CDD505-2E9C-101B-9397-08002B2CF9AE}" pid="5" name="xd_ProgID">
    <vt:lpwstr/>
  </property>
  <property fmtid="{D5CDD505-2E9C-101B-9397-08002B2CF9AE}" pid="6" name="DocumentSet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  <property fmtid="{D5CDD505-2E9C-101B-9397-08002B2CF9AE}" pid="10" name="SharedWithUsers">
    <vt:lpwstr>43;#Vicky Baxter-Wright;#13;#Tracy Manning;#14;#Julie Glass;#34;#Liz Bartlett;#44;#Gayle Cooper</vt:lpwstr>
  </property>
  <property fmtid="{D5CDD505-2E9C-101B-9397-08002B2CF9AE}" pid="11" name="Committee">
    <vt:lpwstr>Enter Choice #1</vt:lpwstr>
  </property>
  <property fmtid="{D5CDD505-2E9C-101B-9397-08002B2CF9AE}" pid="12" name="Meeting number">
    <vt:lpwstr>X/YYYY</vt:lpwstr>
  </property>
  <property fmtid="{D5CDD505-2E9C-101B-9397-08002B2CF9AE}" pid="13" name="Meeting zoom link1">
    <vt:lpwstr>, </vt:lpwstr>
  </property>
  <property fmtid="{D5CDD505-2E9C-101B-9397-08002B2CF9AE}" pid="14" name="ContentTypeId">
    <vt:lpwstr>0x01010040CF4C8F0F58314CA09D4AB37574277900033BE93B84AB9844B34374434CD4EE54</vt:lpwstr>
  </property>
  <property fmtid="{D5CDD505-2E9C-101B-9397-08002B2CF9AE}" pid="15" name="MediaServiceImageTags">
    <vt:lpwstr/>
  </property>
</Properties>
</file>